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43D1D" w14:textId="77777777" w:rsidR="00367422" w:rsidRDefault="00401D4F">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EF43D1E" w14:textId="77777777" w:rsidR="00367422" w:rsidRDefault="00401D4F">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6EF43D1F" w14:textId="77777777" w:rsidR="00367422" w:rsidRDefault="00367422">
      <w:pPr>
        <w:pStyle w:val="Header"/>
        <w:spacing w:after="0"/>
        <w:rPr>
          <w:bCs/>
          <w:sz w:val="20"/>
          <w:szCs w:val="16"/>
          <w:lang w:eastAsia="ja-JP"/>
        </w:rPr>
      </w:pPr>
    </w:p>
    <w:p w14:paraId="6EF43D20" w14:textId="77777777" w:rsidR="00367422" w:rsidRDefault="00401D4F">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EF43D21" w14:textId="77777777" w:rsidR="00367422" w:rsidRDefault="00401D4F">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6EF43D22" w14:textId="77777777" w:rsidR="00367422" w:rsidRDefault="00401D4F">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6EF43D23" w14:textId="77777777" w:rsidR="00367422" w:rsidRDefault="00401D4F">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EF43D24" w14:textId="77777777" w:rsidR="00367422" w:rsidRDefault="00401D4F">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EF43D25" w14:textId="77777777" w:rsidR="00367422" w:rsidRDefault="00401D4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6EF43D26" w14:textId="77777777" w:rsidR="00367422" w:rsidRDefault="00367422">
      <w:pPr>
        <w:overflowPunct w:val="0"/>
        <w:rPr>
          <w:rFonts w:ascii="Times New Roman" w:hAnsi="Times New Roman" w:cs="Times New Roman"/>
          <w:sz w:val="18"/>
          <w:szCs w:val="18"/>
          <w:lang w:eastAsia="ja-JP"/>
        </w:rPr>
      </w:pPr>
    </w:p>
    <w:p w14:paraId="6EF43D27" w14:textId="77777777"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6EF43D28" w14:textId="77777777"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6EF43D29" w14:textId="77777777" w:rsidR="00367422" w:rsidRDefault="00367422">
      <w:pPr>
        <w:overflowPunct w:val="0"/>
        <w:rPr>
          <w:rFonts w:ascii="Times New Roman" w:hAnsi="Times New Roman" w:cs="Times New Roman"/>
          <w:sz w:val="18"/>
          <w:szCs w:val="18"/>
          <w:lang w:eastAsia="ja-JP"/>
        </w:rPr>
      </w:pPr>
    </w:p>
    <w:p w14:paraId="6EF43D2A" w14:textId="77777777"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6EF43D2B" w14:textId="77777777" w:rsidR="00367422" w:rsidRDefault="00401D4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6EF43D2C" w14:textId="77777777" w:rsidR="00367422" w:rsidRDefault="00367422">
      <w:pPr>
        <w:overflowPunct w:val="0"/>
        <w:rPr>
          <w:rFonts w:ascii="Times New Roman" w:hAnsi="Times New Roman" w:cs="Times New Roman"/>
          <w:sz w:val="18"/>
          <w:szCs w:val="18"/>
          <w:lang w:eastAsia="ja-JP"/>
        </w:rPr>
      </w:pPr>
    </w:p>
    <w:p w14:paraId="6EF43D2D" w14:textId="77777777" w:rsidR="00367422" w:rsidRDefault="00401D4F">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6EF43D2E" w14:textId="77777777" w:rsidR="00367422" w:rsidRDefault="00401D4F">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6EF43D2F" w14:textId="77777777" w:rsidR="00367422" w:rsidRDefault="00401D4F">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6EF43D30" w14:textId="77777777" w:rsidR="00367422" w:rsidRDefault="00367422">
      <w:pPr>
        <w:rPr>
          <w:rFonts w:ascii="Times New Roman" w:eastAsia="Batang" w:hAnsi="Times New Roman" w:cs="Times New Roman"/>
          <w:sz w:val="18"/>
          <w:szCs w:val="18"/>
        </w:rPr>
      </w:pPr>
    </w:p>
    <w:p w14:paraId="6EF43D31" w14:textId="77777777" w:rsidR="00367422" w:rsidRDefault="00401D4F">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6EF43D32" w14:textId="77777777" w:rsidR="00367422" w:rsidRDefault="00401D4F">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6EF43D33" w14:textId="77777777" w:rsidR="00367422" w:rsidRDefault="00367422">
      <w:pPr>
        <w:pStyle w:val="ListParagraph"/>
        <w:rPr>
          <w:rFonts w:ascii="Times New Roman" w:eastAsia="Batang" w:hAnsi="Times New Roman" w:cs="Times New Roman"/>
          <w:b/>
          <w:bCs/>
          <w:sz w:val="18"/>
          <w:szCs w:val="18"/>
          <w:highlight w:val="yellow"/>
          <w:u w:val="single"/>
        </w:rPr>
      </w:pPr>
    </w:p>
    <w:p w14:paraId="6EF43D34" w14:textId="77777777" w:rsidR="00367422" w:rsidRDefault="00401D4F">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6EF43D35" w14:textId="77777777" w:rsidR="00367422" w:rsidRDefault="00401D4F">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EF43D36" w14:textId="77777777" w:rsidR="00367422" w:rsidRDefault="00401D4F">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F43D37"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EF43D38"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6EF43D39"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367422" w14:paraId="6EF43D3C" w14:textId="77777777">
        <w:tc>
          <w:tcPr>
            <w:tcW w:w="2122" w:type="dxa"/>
            <w:shd w:val="clear" w:color="auto" w:fill="EEECE1" w:themeFill="background2"/>
          </w:tcPr>
          <w:p w14:paraId="6EF43D3A"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6EF43D3B"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67422" w14:paraId="6EF43D47" w14:textId="77777777">
        <w:tc>
          <w:tcPr>
            <w:tcW w:w="2122" w:type="dxa"/>
            <w:shd w:val="clear" w:color="auto" w:fill="auto"/>
          </w:tcPr>
          <w:p w14:paraId="6EF43D3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6EF43D3E" w14:textId="77777777" w:rsidR="00367422" w:rsidRDefault="00401D4F">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6EF43D3F" w14:textId="77777777" w:rsidR="00367422" w:rsidRDefault="00401D4F">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6EF4405D" wp14:editId="6EF4405E">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F4405F" wp14:editId="6EF4406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6EF44061" wp14:editId="6EF44062">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6EF44063" wp14:editId="6EF44064">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6EF44065" wp14:editId="6EF44066">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EF44067" wp14:editId="6EF44068">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6EF44069" wp14:editId="6EF4406A">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6EF4406B" wp14:editId="6EF4406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6EF4406D" wp14:editId="6EF4406E">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EF4406F" wp14:editId="6EF4407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6EF44071" wp14:editId="6EF44072">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6EF44073" wp14:editId="6EF4407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EF44075" wp14:editId="6EF44076">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F44077" wp14:editId="6EF44078">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EF44079" wp14:editId="6EF4407A">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F43D40" w14:textId="77777777" w:rsidR="00367422" w:rsidRDefault="00401D4F">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6EF4407B" wp14:editId="6EF4407C">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6EF4407D" wp14:editId="6EF4407E">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EF4407F" wp14:editId="6EF4408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6EF44081" wp14:editId="6EF44082">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6EF43D41" w14:textId="77777777" w:rsidR="00367422" w:rsidRDefault="00401D4F">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6EF43D42" w14:textId="77777777" w:rsidR="00367422" w:rsidRDefault="00401D4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EF43D43" w14:textId="77777777" w:rsidR="00367422" w:rsidRDefault="00401D4F">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6EF43D44" w14:textId="77777777" w:rsidR="00367422" w:rsidRDefault="00401D4F">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EF43D45" w14:textId="77777777" w:rsidR="00367422" w:rsidRDefault="00401D4F">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EF43D4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367422" w14:paraId="6EF43D56" w14:textId="77777777">
        <w:tc>
          <w:tcPr>
            <w:tcW w:w="2122" w:type="dxa"/>
            <w:shd w:val="clear" w:color="auto" w:fill="auto"/>
          </w:tcPr>
          <w:p w14:paraId="6EF43D48"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EF43D49" w14:textId="77777777" w:rsidR="00367422" w:rsidRDefault="00401D4F">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SimSun" w:hAnsi="Times New Roman" w:cs="Times New Roman"/>
                <w:b/>
                <w:bCs/>
                <w:color w:val="4A442A" w:themeColor="background2" w:themeShade="40"/>
                <w:sz w:val="16"/>
                <w:szCs w:val="16"/>
              </w:rPr>
              <w:t>anyting</w:t>
            </w:r>
            <w:proofErr w:type="spellEnd"/>
            <w:r>
              <w:rPr>
                <w:rFonts w:ascii="Times New Roman" w:eastAsia="SimSun" w:hAnsi="Times New Roman" w:cs="Times New Roman"/>
                <w:b/>
                <w:bCs/>
                <w:color w:val="4A442A" w:themeColor="background2" w:themeShade="40"/>
                <w:sz w:val="16"/>
                <w:szCs w:val="16"/>
              </w:rPr>
              <w:t>, since the agreement in last meeting is already completed as follows.</w:t>
            </w:r>
          </w:p>
          <w:p w14:paraId="6EF43D4A" w14:textId="77777777" w:rsidR="00367422" w:rsidRDefault="00367422">
            <w:pPr>
              <w:pStyle w:val="ListParagraph"/>
              <w:adjustRightInd w:val="0"/>
              <w:snapToGrid w:val="0"/>
              <w:rPr>
                <w:rFonts w:ascii="Times New Roman" w:eastAsia="SimSun" w:hAnsi="Times New Roman" w:cs="Times New Roman"/>
                <w:b/>
                <w:bCs/>
                <w:color w:val="4A442A" w:themeColor="background2" w:themeShade="40"/>
                <w:sz w:val="16"/>
                <w:szCs w:val="16"/>
              </w:rPr>
            </w:pPr>
          </w:p>
          <w:p w14:paraId="6EF43D4B" w14:textId="77777777" w:rsidR="00367422" w:rsidRDefault="00401D4F">
            <w:pPr>
              <w:rPr>
                <w:rFonts w:cs="Times"/>
                <w:b/>
                <w:bCs/>
                <w:szCs w:val="18"/>
                <w:highlight w:val="green"/>
              </w:rPr>
            </w:pPr>
            <w:r>
              <w:rPr>
                <w:rFonts w:cs="Times"/>
                <w:b/>
                <w:bCs/>
                <w:szCs w:val="18"/>
                <w:highlight w:val="green"/>
              </w:rPr>
              <w:t>Agreement</w:t>
            </w:r>
          </w:p>
          <w:p w14:paraId="6EF43D4C" w14:textId="77777777" w:rsidR="00367422" w:rsidRDefault="00401D4F">
            <w:pPr>
              <w:pStyle w:val="ListParagraph"/>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14:paraId="6EF43D4D" w14:textId="77777777" w:rsidR="00367422" w:rsidRDefault="00401D4F">
            <w:pPr>
              <w:pStyle w:val="ListParagraph"/>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14:paraId="6EF43D4E" w14:textId="77777777" w:rsidR="00367422" w:rsidRDefault="00401D4F">
            <w:pPr>
              <w:pStyle w:val="ListParagraph"/>
              <w:numPr>
                <w:ilvl w:val="1"/>
                <w:numId w:val="20"/>
              </w:numPr>
              <w:ind w:left="1440"/>
              <w:contextualSpacing w:val="0"/>
              <w:rPr>
                <w:rFonts w:cs="Times"/>
                <w:highlight w:val="yellow"/>
              </w:rPr>
            </w:pPr>
            <w:r>
              <w:rPr>
                <w:rFonts w:cs="Times"/>
                <w:highlight w:val="yellow"/>
              </w:rPr>
              <w:t>Each TPC field is for each closed-loop index value respectively</w:t>
            </w:r>
          </w:p>
          <w:p w14:paraId="6EF43D4F" w14:textId="77777777" w:rsidR="00367422" w:rsidRDefault="00401D4F">
            <w:pPr>
              <w:pStyle w:val="ListParagraph"/>
              <w:numPr>
                <w:ilvl w:val="2"/>
                <w:numId w:val="20"/>
              </w:numPr>
              <w:ind w:left="2160"/>
              <w:contextualSpacing w:val="0"/>
              <w:rPr>
                <w:rFonts w:cs="Times"/>
              </w:rPr>
            </w:pPr>
            <w:r>
              <w:rPr>
                <w:rFonts w:cs="Times"/>
              </w:rPr>
              <w:t>FFS: Whether or not the mapping between the TPC field and the PUCCH transmissions is needed</w:t>
            </w:r>
          </w:p>
          <w:p w14:paraId="6EF43D50" w14:textId="77777777" w:rsidR="00367422" w:rsidRDefault="00401D4F">
            <w:pPr>
              <w:pStyle w:val="ListParagraph"/>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14:paraId="6EF43D51" w14:textId="77777777" w:rsidR="00367422" w:rsidRDefault="00401D4F">
            <w:pPr>
              <w:pStyle w:val="ListParagraph"/>
              <w:numPr>
                <w:ilvl w:val="0"/>
                <w:numId w:val="20"/>
              </w:numPr>
              <w:ind w:left="720"/>
              <w:contextualSpacing w:val="0"/>
              <w:rPr>
                <w:rFonts w:cs="Times"/>
              </w:rPr>
            </w:pPr>
            <w:r>
              <w:rPr>
                <w:rFonts w:cs="Times"/>
              </w:rPr>
              <w:t xml:space="preserve">To support per TRP closed-loop power control for PUSCH with DCI formats 0_1 / 0_2, adopt the same solution as with M-TRP PUCCH </w:t>
            </w:r>
            <w:r>
              <w:rPr>
                <w:rFonts w:cs="Times"/>
              </w:rPr>
              <w:lastRenderedPageBreak/>
              <w:t>schemes.</w:t>
            </w:r>
          </w:p>
          <w:p w14:paraId="6EF43D52" w14:textId="77777777" w:rsidR="00367422" w:rsidRDefault="00401D4F">
            <w:pPr>
              <w:pStyle w:val="ListParagraph"/>
              <w:numPr>
                <w:ilvl w:val="1"/>
                <w:numId w:val="20"/>
              </w:numPr>
              <w:ind w:left="1440"/>
              <w:contextualSpacing w:val="0"/>
              <w:rPr>
                <w:rFonts w:cs="Times"/>
              </w:rPr>
            </w:pPr>
            <w:r>
              <w:rPr>
                <w:rFonts w:cs="Times"/>
              </w:rPr>
              <w:t>FFS: any additional considerations</w:t>
            </w:r>
          </w:p>
          <w:p w14:paraId="6EF43D53" w14:textId="77777777" w:rsidR="00367422" w:rsidRDefault="00401D4F">
            <w:pPr>
              <w:pStyle w:val="ListParagraph"/>
              <w:numPr>
                <w:ilvl w:val="0"/>
                <w:numId w:val="20"/>
              </w:numPr>
              <w:ind w:left="720"/>
              <w:contextualSpacing w:val="0"/>
              <w:rPr>
                <w:rFonts w:cs="Times"/>
              </w:rPr>
            </w:pPr>
            <w:r>
              <w:rPr>
                <w:rFonts w:cs="Times"/>
              </w:rPr>
              <w:t xml:space="preserve">Support UE to report the capability on whether it supports the second TPC field </w:t>
            </w:r>
          </w:p>
          <w:p w14:paraId="6EF43D54" w14:textId="77777777" w:rsidR="00367422" w:rsidRDefault="00401D4F">
            <w:pPr>
              <w:pStyle w:val="ListParagraph"/>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14:paraId="6EF43D55" w14:textId="77777777" w:rsidR="00367422" w:rsidRDefault="00367422">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367422" w14:paraId="6EF43D61" w14:textId="77777777">
        <w:tc>
          <w:tcPr>
            <w:tcW w:w="2122" w:type="dxa"/>
            <w:shd w:val="clear" w:color="auto" w:fill="auto"/>
          </w:tcPr>
          <w:p w14:paraId="6EF43D57"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6EF43D58" w14:textId="77777777" w:rsidR="00367422" w:rsidRDefault="00401D4F">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6EF43D59" w14:textId="77777777" w:rsidR="00367422" w:rsidRDefault="00401D4F">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EF43D5A" w14:textId="77777777" w:rsidR="00367422" w:rsidRDefault="00401D4F">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6EF44083" wp14:editId="6EF44084">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6EF43D5B" w14:textId="77777777" w:rsidR="00367422" w:rsidRDefault="00367422">
            <w:pPr>
              <w:adjustRightInd w:val="0"/>
              <w:snapToGrid w:val="0"/>
              <w:rPr>
                <w:rFonts w:ascii="Times New Roman" w:eastAsia="SimSun" w:hAnsi="Times New Roman" w:cs="Times New Roman"/>
                <w:b/>
                <w:bCs/>
                <w:color w:val="4A442A" w:themeColor="background2" w:themeShade="40"/>
                <w:sz w:val="16"/>
                <w:szCs w:val="16"/>
              </w:rPr>
            </w:pPr>
          </w:p>
          <w:p w14:paraId="6EF43D5C" w14:textId="77777777" w:rsidR="00367422" w:rsidRDefault="00401D4F">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14:paraId="6EF43D5D" w14:textId="77777777" w:rsidR="00367422" w:rsidRDefault="00401D4F">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EF43D5E" w14:textId="77777777" w:rsidR="00367422" w:rsidRDefault="00401D4F">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6EF43D5F" w14:textId="77777777" w:rsidR="00367422" w:rsidRDefault="00401D4F">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EF43D60" w14:textId="77777777" w:rsidR="00367422" w:rsidRDefault="00367422">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367422" w14:paraId="6EF43D70" w14:textId="77777777">
        <w:tc>
          <w:tcPr>
            <w:tcW w:w="2122" w:type="dxa"/>
            <w:shd w:val="clear" w:color="auto" w:fill="auto"/>
          </w:tcPr>
          <w:p w14:paraId="6EF43D6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6EF43D63" w14:textId="77777777" w:rsidR="00367422" w:rsidRDefault="00401D4F">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6EF43D64" w14:textId="77777777" w:rsidR="00367422" w:rsidRDefault="00401D4F">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SimSun" w:hAnsi="Times New Roman" w:cs="Times New Roman" w:hint="eastAsia"/>
                <w:bCs/>
                <w:color w:val="4A442A" w:themeColor="background2" w:themeShade="40"/>
                <w:sz w:val="16"/>
                <w:szCs w:val="16"/>
              </w:rPr>
              <w:t>gNB</w:t>
            </w:r>
            <w:proofErr w:type="spellEnd"/>
            <w:r>
              <w:rPr>
                <w:rFonts w:ascii="Times New Roman" w:eastAsia="SimSun"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6EF43D65" w14:textId="77777777" w:rsidR="00367422" w:rsidRDefault="00401D4F">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6EF43D66"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6EF43D67" w14:textId="77777777" w:rsidR="00367422" w:rsidRDefault="00401D4F">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6EF43D68" w14:textId="77777777" w:rsidR="00367422" w:rsidRDefault="00401D4F">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EF43D69" w14:textId="77777777" w:rsidR="00367422" w:rsidRDefault="00401D4F">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F43D6A" w14:textId="77777777" w:rsidR="00367422" w:rsidRDefault="00367422">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6EF43D6B"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6EF43D6C"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EF43D6D" w14:textId="77777777" w:rsidR="00367422" w:rsidRDefault="00367422">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6EF43D6E" w14:textId="77777777" w:rsidR="00367422" w:rsidRDefault="00401D4F">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EF43D6F"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t>
            </w:r>
            <w:r>
              <w:rPr>
                <w:rFonts w:ascii="Times New Roman" w:eastAsia="SimSun" w:hAnsi="Times New Roman" w:cs="Times New Roman" w:hint="eastAsia"/>
                <w:bCs/>
                <w:color w:val="4A442A" w:themeColor="background2" w:themeShade="40"/>
                <w:sz w:val="16"/>
                <w:szCs w:val="16"/>
              </w:rPr>
              <w:lastRenderedPageBreak/>
              <w:t>way before. However, we can compromise to another way ,as FL explained above, to restrict the use of the second TPC field, which at least can ensure that the indications of the above two cases to be clear.</w:t>
            </w:r>
          </w:p>
        </w:tc>
      </w:tr>
      <w:tr w:rsidR="00367422" w14:paraId="6EF43D75" w14:textId="77777777">
        <w:tc>
          <w:tcPr>
            <w:tcW w:w="2122" w:type="dxa"/>
            <w:shd w:val="clear" w:color="auto" w:fill="auto"/>
          </w:tcPr>
          <w:p w14:paraId="6EF43D71"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shd w:val="clear" w:color="auto" w:fill="auto"/>
          </w:tcPr>
          <w:p w14:paraId="6EF43D72"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6EF43D73"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6EF43D74" w14:textId="77777777" w:rsidR="00367422" w:rsidRDefault="00401D4F">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367422" w14:paraId="6EF43D7A" w14:textId="77777777">
        <w:tc>
          <w:tcPr>
            <w:tcW w:w="2122" w:type="dxa"/>
            <w:shd w:val="clear" w:color="auto" w:fill="auto"/>
          </w:tcPr>
          <w:p w14:paraId="6EF43D76" w14:textId="77777777" w:rsidR="00367422" w:rsidRDefault="00401D4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EF43D77"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6EF43D78" w14:textId="77777777" w:rsidR="00367422" w:rsidRDefault="00367422">
            <w:pPr>
              <w:adjustRightInd w:val="0"/>
              <w:snapToGrid w:val="0"/>
              <w:rPr>
                <w:rFonts w:ascii="Times New Roman" w:hAnsi="Times New Roman" w:cs="Times New Roman"/>
                <w:color w:val="4A442A" w:themeColor="background2" w:themeShade="40"/>
                <w:sz w:val="16"/>
                <w:szCs w:val="16"/>
              </w:rPr>
            </w:pPr>
          </w:p>
          <w:p w14:paraId="6EF43D79" w14:textId="77777777" w:rsidR="00367422" w:rsidRDefault="00401D4F">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r w:rsidR="00367422" w14:paraId="6EF43D7D" w14:textId="77777777">
        <w:tc>
          <w:tcPr>
            <w:tcW w:w="2122" w:type="dxa"/>
            <w:shd w:val="clear" w:color="auto" w:fill="auto"/>
          </w:tcPr>
          <w:p w14:paraId="6EF43D7B" w14:textId="77777777" w:rsidR="00367422" w:rsidRDefault="00401D4F">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6EF43D7C"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367422" w14:paraId="6EF43D81" w14:textId="77777777">
        <w:tc>
          <w:tcPr>
            <w:tcW w:w="2122" w:type="dxa"/>
            <w:shd w:val="clear" w:color="auto" w:fill="auto"/>
          </w:tcPr>
          <w:p w14:paraId="6EF43D7E"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6EF43D7F"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6EF43D80"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367422" w14:paraId="6EF43D84" w14:textId="77777777">
        <w:tc>
          <w:tcPr>
            <w:tcW w:w="2122" w:type="dxa"/>
            <w:shd w:val="clear" w:color="auto" w:fill="auto"/>
          </w:tcPr>
          <w:p w14:paraId="6EF43D8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6EF43D83"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367422" w14:paraId="6EF43D88" w14:textId="77777777">
        <w:tc>
          <w:tcPr>
            <w:tcW w:w="2122" w:type="dxa"/>
            <w:shd w:val="clear" w:color="auto" w:fill="auto"/>
          </w:tcPr>
          <w:p w14:paraId="6EF43D85"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6EF43D86"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w:t>
            </w:r>
            <w:proofErr w:type="spellStart"/>
            <w:r>
              <w:rPr>
                <w:rFonts w:ascii="Times New Roman" w:eastAsia="SimSun" w:hAnsi="Times New Roman" w:cs="Times New Roman"/>
                <w:bCs/>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xml:space="preserve">” values are used for multi-TRP repetitions, why does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6EF43D87"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367422" w14:paraId="6EF43D8B" w14:textId="77777777">
        <w:tc>
          <w:tcPr>
            <w:tcW w:w="2122" w:type="dxa"/>
            <w:shd w:val="clear" w:color="auto" w:fill="auto"/>
          </w:tcPr>
          <w:p w14:paraId="6EF43D89"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6EF43D8A" w14:textId="77777777" w:rsidR="00367422" w:rsidRDefault="00401D4F">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s the valid case for MTRP PUCCH as well as MTRP PUSCH.</w:t>
            </w:r>
          </w:p>
        </w:tc>
      </w:tr>
      <w:tr w:rsidR="001034F6" w14:paraId="6E951EEA" w14:textId="77777777">
        <w:tc>
          <w:tcPr>
            <w:tcW w:w="2122" w:type="dxa"/>
            <w:shd w:val="clear" w:color="auto" w:fill="auto"/>
          </w:tcPr>
          <w:p w14:paraId="337E4DDD" w14:textId="1B17F23E" w:rsidR="001034F6" w:rsidRDefault="001034F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0F7DF7B9" w14:textId="61EB3C77" w:rsidR="001034F6" w:rsidRDefault="001034F6">
            <w:pPr>
              <w:adjustRightInd w:val="0"/>
              <w:snapToGrid w:val="0"/>
              <w:rPr>
                <w:rFonts w:ascii="Times New Roman" w:eastAsia="SimSun" w:hAnsi="Times New Roman" w:cs="Times New Roman" w:hint="eastAsia"/>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bl>
    <w:p w14:paraId="6EF43D8C" w14:textId="77777777" w:rsidR="00367422" w:rsidRDefault="00367422">
      <w:pPr>
        <w:overflowPunct w:val="0"/>
        <w:rPr>
          <w:rFonts w:ascii="Times New Roman" w:hAnsi="Times New Roman" w:cs="Times New Roman"/>
          <w:sz w:val="18"/>
          <w:szCs w:val="18"/>
        </w:rPr>
      </w:pPr>
    </w:p>
    <w:p w14:paraId="6EF43D8D" w14:textId="77777777" w:rsidR="00367422" w:rsidRDefault="00401D4F">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6EF43D8E" w14:textId="77777777" w:rsidR="00367422" w:rsidRDefault="00401D4F">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6EF43D8F" w14:textId="77777777" w:rsidR="00367422" w:rsidRDefault="00401D4F">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EF43D90"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6EF43D91"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6EF43D92"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367422" w14:paraId="6EF43D95" w14:textId="77777777">
        <w:tc>
          <w:tcPr>
            <w:tcW w:w="2122" w:type="dxa"/>
            <w:shd w:val="clear" w:color="auto" w:fill="EEECE1" w:themeFill="background2"/>
          </w:tcPr>
          <w:p w14:paraId="6EF43D93"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D94"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D9A" w14:textId="77777777">
        <w:tc>
          <w:tcPr>
            <w:tcW w:w="2122" w:type="dxa"/>
            <w:shd w:val="clear" w:color="auto" w:fill="auto"/>
          </w:tcPr>
          <w:p w14:paraId="6EF43D96" w14:textId="77777777" w:rsidR="00367422" w:rsidRDefault="00401D4F">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EF43D97"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EF43D98" w14:textId="77777777" w:rsidR="00367422" w:rsidRDefault="00401D4F">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6EF43D99" w14:textId="77777777" w:rsidR="00367422" w:rsidRDefault="00401D4F">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367422" w14:paraId="6EF43D9D" w14:textId="77777777">
        <w:tc>
          <w:tcPr>
            <w:tcW w:w="2122" w:type="dxa"/>
            <w:shd w:val="clear" w:color="auto" w:fill="auto"/>
          </w:tcPr>
          <w:p w14:paraId="6EF43D9B"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EF43D9C" w14:textId="77777777" w:rsidR="00367422" w:rsidRDefault="00401D4F">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367422" w14:paraId="6EF43DA0" w14:textId="77777777">
        <w:tc>
          <w:tcPr>
            <w:tcW w:w="2122" w:type="dxa"/>
            <w:shd w:val="clear" w:color="auto" w:fill="auto"/>
          </w:tcPr>
          <w:p w14:paraId="6EF43D9E"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6EF43D9F" w14:textId="77777777" w:rsidR="00367422" w:rsidRDefault="00401D4F">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367422" w14:paraId="6EF43DA3" w14:textId="77777777">
        <w:tc>
          <w:tcPr>
            <w:tcW w:w="2122" w:type="dxa"/>
            <w:shd w:val="clear" w:color="auto" w:fill="auto"/>
          </w:tcPr>
          <w:p w14:paraId="6EF43DA1"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6EF43DA2"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w:t>
            </w:r>
          </w:p>
        </w:tc>
      </w:tr>
      <w:tr w:rsidR="00367422" w14:paraId="6EF43DA6" w14:textId="77777777">
        <w:tc>
          <w:tcPr>
            <w:tcW w:w="2122" w:type="dxa"/>
            <w:shd w:val="clear" w:color="auto" w:fill="auto"/>
          </w:tcPr>
          <w:p w14:paraId="6EF43DA4"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EF43DA5"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367422" w14:paraId="6EF43DAA" w14:textId="77777777">
        <w:tc>
          <w:tcPr>
            <w:tcW w:w="2122" w:type="dxa"/>
            <w:shd w:val="clear" w:color="auto" w:fill="auto"/>
          </w:tcPr>
          <w:p w14:paraId="6EF43DA7"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EF43DA8"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6EF43DA9"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367422" w14:paraId="6EF43DAD" w14:textId="77777777">
        <w:tc>
          <w:tcPr>
            <w:tcW w:w="2122" w:type="dxa"/>
          </w:tcPr>
          <w:p w14:paraId="6EF43DAB"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DAC" w14:textId="77777777" w:rsidR="00367422" w:rsidRDefault="00401D4F">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367422" w14:paraId="6EF43DB0" w14:textId="77777777">
        <w:tc>
          <w:tcPr>
            <w:tcW w:w="2122" w:type="dxa"/>
          </w:tcPr>
          <w:p w14:paraId="6EF43DAE"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6EF43DAF" w14:textId="77777777" w:rsidR="00367422" w:rsidRDefault="00401D4F">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367422" w14:paraId="6EF43DB3" w14:textId="77777777">
        <w:tc>
          <w:tcPr>
            <w:tcW w:w="2122" w:type="dxa"/>
          </w:tcPr>
          <w:p w14:paraId="6EF43DB1"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EF43DB2"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367422" w14:paraId="6EF43DB6" w14:textId="77777777">
        <w:tc>
          <w:tcPr>
            <w:tcW w:w="2122" w:type="dxa"/>
          </w:tcPr>
          <w:p w14:paraId="6EF43DB4"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EF43DB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367422" w14:paraId="6EF43DB9" w14:textId="77777777">
        <w:tc>
          <w:tcPr>
            <w:tcW w:w="2122" w:type="dxa"/>
          </w:tcPr>
          <w:p w14:paraId="6EF43DB7"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EF43DB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SimSun" w:hAnsi="Times New Roman" w:cs="Times New Roman"/>
                <w:color w:val="4A442A" w:themeColor="background2" w:themeShade="40"/>
                <w:sz w:val="16"/>
                <w:szCs w:val="16"/>
              </w:rPr>
              <w:t>gNB’s</w:t>
            </w:r>
            <w:proofErr w:type="spellEnd"/>
            <w:r>
              <w:rPr>
                <w:rFonts w:ascii="Times New Roman" w:eastAsia="SimSun" w:hAnsi="Times New Roman" w:cs="Times New Roman"/>
                <w:color w:val="4A442A" w:themeColor="background2" w:themeShade="40"/>
                <w:sz w:val="16"/>
                <w:szCs w:val="16"/>
              </w:rPr>
              <w:t xml:space="preserve"> configuration</w:t>
            </w:r>
          </w:p>
        </w:tc>
      </w:tr>
      <w:tr w:rsidR="00F44C4B" w14:paraId="6EF43DBC" w14:textId="77777777">
        <w:tc>
          <w:tcPr>
            <w:tcW w:w="2122" w:type="dxa"/>
          </w:tcPr>
          <w:p w14:paraId="6EF43DBA" w14:textId="77777777" w:rsidR="00F44C4B" w:rsidRDefault="00F44C4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EF43DBB" w14:textId="77777777" w:rsidR="00F44C4B" w:rsidRDefault="00F44C4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are fine with LG’s version.</w:t>
            </w:r>
          </w:p>
        </w:tc>
      </w:tr>
      <w:tr w:rsidR="00F44C4B" w14:paraId="6EF43DBF" w14:textId="77777777">
        <w:tc>
          <w:tcPr>
            <w:tcW w:w="2122" w:type="dxa"/>
          </w:tcPr>
          <w:p w14:paraId="6EF43DBD" w14:textId="3DFD2D80" w:rsidR="00F44C4B" w:rsidRDefault="0082075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E531616" w14:textId="77777777" w:rsidR="00F44C4B" w:rsidRDefault="00861042">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w:t>
            </w:r>
            <w:r w:rsidR="00101CBC">
              <w:rPr>
                <w:rFonts w:ascii="Times New Roman" w:eastAsia="SimSun" w:hAnsi="Times New Roman" w:cs="Times New Roman"/>
                <w:color w:val="4A442A" w:themeColor="background2" w:themeShade="40"/>
                <w:sz w:val="16"/>
                <w:szCs w:val="16"/>
              </w:rPr>
              <w:t xml:space="preserve"> </w:t>
            </w:r>
            <w:r w:rsidR="001D1518">
              <w:rPr>
                <w:rFonts w:ascii="Times New Roman" w:eastAsia="SimSun" w:hAnsi="Times New Roman" w:cs="Times New Roman"/>
                <w:color w:val="4A442A" w:themeColor="background2" w:themeShade="40"/>
                <w:sz w:val="16"/>
                <w:szCs w:val="16"/>
              </w:rPr>
              <w:t xml:space="preserve">we also have to reflect this change </w:t>
            </w:r>
            <w:r w:rsidR="000B5A74">
              <w:rPr>
                <w:rFonts w:ascii="Times New Roman" w:eastAsia="SimSun" w:hAnsi="Times New Roman" w:cs="Times New Roman"/>
                <w:color w:val="4A442A" w:themeColor="background2" w:themeShade="40"/>
                <w:sz w:val="16"/>
                <w:szCs w:val="16"/>
              </w:rPr>
              <w:t xml:space="preserve">such that </w:t>
            </w:r>
            <w:r w:rsidR="004760C5">
              <w:rPr>
                <w:rFonts w:ascii="Times New Roman" w:eastAsia="SimSun" w:hAnsi="Times New Roman" w:cs="Times New Roman"/>
                <w:color w:val="4A442A" w:themeColor="background2" w:themeShade="40"/>
                <w:sz w:val="16"/>
                <w:szCs w:val="16"/>
              </w:rPr>
              <w:t xml:space="preserve">when </w:t>
            </w:r>
            <w:r w:rsidR="001A6A49">
              <w:rPr>
                <w:rFonts w:ascii="Times New Roman" w:eastAsia="SimSun" w:hAnsi="Times New Roman" w:cs="Times New Roman"/>
                <w:color w:val="4A442A" w:themeColor="background2" w:themeShade="40"/>
                <w:sz w:val="16"/>
                <w:szCs w:val="16"/>
              </w:rPr>
              <w:t>the</w:t>
            </w:r>
            <w:r w:rsidR="004760C5">
              <w:rPr>
                <w:rFonts w:ascii="Times New Roman" w:eastAsia="SimSun" w:hAnsi="Times New Roman" w:cs="Times New Roman"/>
                <w:color w:val="4A442A" w:themeColor="background2" w:themeShade="40"/>
                <w:sz w:val="16"/>
                <w:szCs w:val="16"/>
              </w:rPr>
              <w:t xml:space="preserve"> </w:t>
            </w:r>
            <w:r w:rsidR="00101CBC">
              <w:rPr>
                <w:rFonts w:ascii="Times New Roman" w:eastAsia="SimSun" w:hAnsi="Times New Roman" w:cs="Times New Roman"/>
                <w:color w:val="4A442A" w:themeColor="background2" w:themeShade="40"/>
                <w:sz w:val="16"/>
                <w:szCs w:val="16"/>
              </w:rPr>
              <w:t xml:space="preserve">PUCCH group </w:t>
            </w:r>
            <w:r w:rsidR="004760C5">
              <w:rPr>
                <w:rFonts w:ascii="Times New Roman" w:eastAsia="SimSun" w:hAnsi="Times New Roman" w:cs="Times New Roman"/>
                <w:color w:val="4A442A" w:themeColor="background2" w:themeShade="40"/>
                <w:sz w:val="16"/>
                <w:szCs w:val="16"/>
              </w:rPr>
              <w:t>including this PUCCH resource is</w:t>
            </w:r>
            <w:r w:rsidR="000B5A74">
              <w:rPr>
                <w:rFonts w:ascii="Times New Roman" w:eastAsia="SimSun" w:hAnsi="Times New Roman" w:cs="Times New Roman"/>
                <w:color w:val="4A442A" w:themeColor="background2" w:themeShade="40"/>
                <w:sz w:val="16"/>
                <w:szCs w:val="16"/>
              </w:rPr>
              <w:t xml:space="preserve"> </w:t>
            </w:r>
            <w:r w:rsidR="00101CBC">
              <w:rPr>
                <w:rFonts w:ascii="Times New Roman" w:eastAsia="SimSun" w:hAnsi="Times New Roman" w:cs="Times New Roman"/>
                <w:color w:val="4A442A" w:themeColor="background2" w:themeShade="40"/>
                <w:sz w:val="16"/>
                <w:szCs w:val="16"/>
              </w:rPr>
              <w:t>activated with 2 spatial relation info</w:t>
            </w:r>
            <w:r w:rsidR="004760C5">
              <w:rPr>
                <w:rFonts w:ascii="Times New Roman" w:eastAsia="SimSun" w:hAnsi="Times New Roman" w:cs="Times New Roman"/>
                <w:color w:val="4A442A" w:themeColor="background2" w:themeShade="40"/>
                <w:sz w:val="16"/>
                <w:szCs w:val="16"/>
              </w:rPr>
              <w:t>, this resource would be an exception – right ?</w:t>
            </w:r>
          </w:p>
          <w:p w14:paraId="6EF43DBE" w14:textId="59ED655C" w:rsidR="00E86D59" w:rsidRDefault="00E86D5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bl>
    <w:p w14:paraId="6EF43DC0" w14:textId="77777777" w:rsidR="00367422" w:rsidRDefault="00367422">
      <w:pPr>
        <w:overflowPunct w:val="0"/>
        <w:rPr>
          <w:rFonts w:ascii="Times New Roman" w:hAnsi="Times New Roman" w:cs="Times New Roman"/>
          <w:sz w:val="18"/>
          <w:szCs w:val="18"/>
        </w:rPr>
      </w:pPr>
    </w:p>
    <w:p w14:paraId="6EF43DC1" w14:textId="77777777" w:rsidR="00367422" w:rsidRDefault="00401D4F">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6EF43DC2" w14:textId="77777777" w:rsidR="00367422" w:rsidRDefault="00401D4F">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EF43DC3" w14:textId="77777777" w:rsidR="00367422" w:rsidRDefault="00367422">
      <w:pPr>
        <w:rPr>
          <w:rFonts w:ascii="Times New Roman" w:hAnsi="Times New Roman" w:cs="Times New Roman"/>
          <w:b/>
          <w:bCs/>
          <w:sz w:val="18"/>
          <w:szCs w:val="18"/>
          <w:highlight w:val="yellow"/>
          <w:u w:val="single"/>
        </w:rPr>
      </w:pPr>
    </w:p>
    <w:p w14:paraId="6EF43DC4" w14:textId="77777777" w:rsidR="00367422" w:rsidRDefault="00401D4F">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6EF43DC5" w14:textId="77777777" w:rsidR="00367422" w:rsidRDefault="00401D4F">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EF43DC6" w14:textId="77777777" w:rsidR="00367422" w:rsidRDefault="00401D4F">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6EF43DC7"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6EF43DC8"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367422" w14:paraId="6EF43DCB" w14:textId="77777777">
        <w:tc>
          <w:tcPr>
            <w:tcW w:w="2122" w:type="dxa"/>
            <w:shd w:val="clear" w:color="auto" w:fill="EEECE1" w:themeFill="background2"/>
          </w:tcPr>
          <w:p w14:paraId="6EF43DC9"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DCA"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DCE" w14:textId="77777777">
        <w:tc>
          <w:tcPr>
            <w:tcW w:w="2122" w:type="dxa"/>
            <w:shd w:val="clear" w:color="auto" w:fill="auto"/>
          </w:tcPr>
          <w:p w14:paraId="6EF43DCC"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EF43DCD"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367422" w14:paraId="6EF43DD2" w14:textId="77777777">
        <w:tc>
          <w:tcPr>
            <w:tcW w:w="2122" w:type="dxa"/>
            <w:shd w:val="clear" w:color="auto" w:fill="auto"/>
          </w:tcPr>
          <w:p w14:paraId="6EF43DCF"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EF43DD0"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6EF43DD1"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367422" w14:paraId="6EF43DD6" w14:textId="77777777">
        <w:tc>
          <w:tcPr>
            <w:tcW w:w="2122" w:type="dxa"/>
          </w:tcPr>
          <w:p w14:paraId="6EF43DD3"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DD4"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6EF43DD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367422" w14:paraId="6EF43DDA" w14:textId="77777777">
        <w:tc>
          <w:tcPr>
            <w:tcW w:w="2122" w:type="dxa"/>
          </w:tcPr>
          <w:p w14:paraId="6EF43DD7"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EF43DD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the proposal in principle. As we have mentioned for many times, according to current proposal, different frequency hopping schemes would be used for case 1) repetition=2, sequential mapping pattern is configured and </w:t>
            </w:r>
            <w:r>
              <w:rPr>
                <w:rFonts w:ascii="Times New Roman" w:eastAsia="SimSun" w:hAnsi="Times New Roman" w:cs="Times New Roman" w:hint="eastAsia"/>
                <w:color w:val="4A442A" w:themeColor="background2" w:themeShade="40"/>
                <w:sz w:val="16"/>
                <w:szCs w:val="16"/>
              </w:rPr>
              <w:lastRenderedPageBreak/>
              <w:t>case 2) repetition=2, cyclical mapping pattern is configured. In our opinion, a uniform solution should be used for repetition = 2, regardless of the configured beam mapping pattern. We prefer to change the proposal with the following FFS added:</w:t>
            </w:r>
          </w:p>
          <w:p w14:paraId="6EF43DD9"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67422" w14:paraId="6EF43DDD" w14:textId="77777777">
        <w:tc>
          <w:tcPr>
            <w:tcW w:w="2122" w:type="dxa"/>
          </w:tcPr>
          <w:p w14:paraId="6EF43DDB"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EF43DDC"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F44C4B" w14:paraId="6EF43DE0" w14:textId="77777777">
        <w:tc>
          <w:tcPr>
            <w:tcW w:w="2122" w:type="dxa"/>
          </w:tcPr>
          <w:p w14:paraId="6EF43DDE" w14:textId="77777777" w:rsidR="00F44C4B" w:rsidRDefault="00F44C4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EF43DDF" w14:textId="77777777" w:rsidR="00F44C4B" w:rsidRDefault="00F44C4B" w:rsidP="005352D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are still not convinced that the cyclical mapping plus frequency hopping is needed. </w:t>
            </w:r>
            <w:r w:rsidR="005352D6">
              <w:rPr>
                <w:rFonts w:ascii="Times New Roman" w:eastAsia="SimSun" w:hAnsi="Times New Roman" w:cs="Times New Roman"/>
                <w:color w:val="4A442A" w:themeColor="background2" w:themeShade="40"/>
                <w:sz w:val="16"/>
                <w:szCs w:val="16"/>
              </w:rPr>
              <w:t>The benefits of cyclic mapping plus frequency hopping can already be achieved by sequential mapping and frequency hopping.</w:t>
            </w:r>
          </w:p>
        </w:tc>
      </w:tr>
      <w:tr w:rsidR="00F44C4B" w14:paraId="6EF43DE3" w14:textId="77777777">
        <w:tc>
          <w:tcPr>
            <w:tcW w:w="2122" w:type="dxa"/>
          </w:tcPr>
          <w:p w14:paraId="6EF43DE1" w14:textId="56F7DC8F" w:rsidR="00F44C4B" w:rsidRDefault="000D5B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EF43DE2" w14:textId="1E0CE0D4" w:rsidR="00F44C4B" w:rsidRDefault="004F7192">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sidR="00382C1B">
              <w:rPr>
                <w:rFonts w:ascii="Times New Roman" w:eastAsia="SimSun" w:hAnsi="Times New Roman" w:cs="Times New Roman"/>
                <w:color w:val="4A442A" w:themeColor="background2" w:themeShade="40"/>
                <w:sz w:val="16"/>
                <w:szCs w:val="16"/>
              </w:rPr>
              <w:t xml:space="preserve">think </w:t>
            </w:r>
            <w:r>
              <w:rPr>
                <w:rFonts w:ascii="Times New Roman" w:eastAsia="SimSun" w:hAnsi="Times New Roman" w:cs="Times New Roman"/>
                <w:color w:val="4A442A" w:themeColor="background2" w:themeShade="40"/>
                <w:sz w:val="16"/>
                <w:szCs w:val="16"/>
              </w:rPr>
              <w:t xml:space="preserve">that intra-slot freq. hopping can be used </w:t>
            </w:r>
            <w:r w:rsidR="00382C1B">
              <w:rPr>
                <w:rFonts w:ascii="Times New Roman" w:eastAsia="SimSun" w:hAnsi="Times New Roman" w:cs="Times New Roman"/>
                <w:color w:val="4A442A" w:themeColor="background2" w:themeShade="40"/>
                <w:sz w:val="16"/>
                <w:szCs w:val="16"/>
              </w:rPr>
              <w:t>to achieve freq. diversity</w:t>
            </w:r>
            <w:r>
              <w:rPr>
                <w:rFonts w:ascii="Times New Roman" w:eastAsia="SimSun" w:hAnsi="Times New Roman" w:cs="Times New Roman"/>
                <w:color w:val="4A442A" w:themeColor="background2" w:themeShade="40"/>
                <w:sz w:val="16"/>
                <w:szCs w:val="16"/>
              </w:rPr>
              <w:t xml:space="preserve"> </w:t>
            </w:r>
          </w:p>
        </w:tc>
      </w:tr>
    </w:tbl>
    <w:p w14:paraId="6EF43DE4" w14:textId="77777777" w:rsidR="00367422" w:rsidRDefault="00367422">
      <w:pPr>
        <w:overflowPunct w:val="0"/>
        <w:rPr>
          <w:rFonts w:ascii="Times New Roman" w:eastAsia="DengXian" w:hAnsi="Times New Roman" w:cs="Times New Roman"/>
          <w:bCs/>
          <w:iCs/>
          <w:kern w:val="32"/>
          <w:sz w:val="16"/>
          <w:szCs w:val="16"/>
        </w:rPr>
      </w:pPr>
    </w:p>
    <w:p w14:paraId="6EF43DE5" w14:textId="77777777" w:rsidR="00367422" w:rsidRDefault="00401D4F">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6EF43DE6" w14:textId="77777777" w:rsidR="00367422" w:rsidRDefault="00401D4F">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6EF43DE7" w14:textId="77777777" w:rsidR="00367422" w:rsidRDefault="00401D4F">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EF43DE8" w14:textId="77777777"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6EF43DE9"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6EF43DEA"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F43DEB"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EF43DEC"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EF43DED" w14:textId="77777777" w:rsidR="00367422" w:rsidRDefault="00401D4F">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6EF43DEE" w14:textId="77777777" w:rsidR="00367422" w:rsidRDefault="00401D4F">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6EF43DEF" w14:textId="77777777" w:rsidR="00367422" w:rsidRDefault="00367422">
      <w:pPr>
        <w:rPr>
          <w:rFonts w:ascii="Times New Roman" w:eastAsia="SimSun" w:hAnsi="Times New Roman" w:cs="Times New Roman"/>
          <w:sz w:val="18"/>
          <w:szCs w:val="18"/>
        </w:rPr>
      </w:pPr>
    </w:p>
    <w:p w14:paraId="6EF43DF0"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6EF43DF1" w14:textId="77777777" w:rsidR="00367422" w:rsidRDefault="00401D4F">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367422" w14:paraId="6EF43DF4" w14:textId="77777777">
        <w:tc>
          <w:tcPr>
            <w:tcW w:w="2122" w:type="dxa"/>
            <w:shd w:val="clear" w:color="auto" w:fill="EEECE1" w:themeFill="background2"/>
          </w:tcPr>
          <w:p w14:paraId="6EF43DF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DF3"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E09" w14:textId="77777777">
        <w:tc>
          <w:tcPr>
            <w:tcW w:w="2122" w:type="dxa"/>
            <w:shd w:val="clear" w:color="auto" w:fill="auto"/>
          </w:tcPr>
          <w:p w14:paraId="6EF43DF5"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EF43DF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6EF43DF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6EF43DF8"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DF9" w14:textId="77777777" w:rsidR="00367422" w:rsidRDefault="00401D4F">
            <w:pPr>
              <w:adjustRightInd w:val="0"/>
              <w:snapToGrid w:val="0"/>
            </w:pPr>
            <w:r>
              <w:rPr>
                <w:noProof/>
              </w:rPr>
              <w:lastRenderedPageBreak/>
              <w:drawing>
                <wp:inline distT="0" distB="0" distL="114300" distR="114300" wp14:anchorId="6EF44085" wp14:editId="6EF44086">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6EF43DFA" w14:textId="77777777" w:rsidR="00367422" w:rsidRDefault="00367422">
            <w:pPr>
              <w:adjustRightInd w:val="0"/>
              <w:snapToGrid w:val="0"/>
            </w:pPr>
          </w:p>
          <w:p w14:paraId="6EF43DF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SimSun" w:hAnsi="Times New Roman" w:cs="Times New Roman" w:hint="eastAsia"/>
                <w:color w:val="4A442A" w:themeColor="background2" w:themeShade="40"/>
                <w:sz w:val="16"/>
                <w:szCs w:val="16"/>
              </w:rPr>
              <w:t>includes</w:t>
            </w:r>
            <w:proofErr w:type="spellEnd"/>
            <w:r>
              <w:rPr>
                <w:rFonts w:ascii="Times New Roman" w:eastAsia="SimSun"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6EF43DFC" w14:textId="77777777" w:rsidR="00367422" w:rsidRDefault="00401D4F">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EF43DFD" w14:textId="77777777"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6EF43DFE"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6EF43DFF"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F43E00"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EF43E01" w14:textId="77777777" w:rsidR="00367422" w:rsidRDefault="00401D4F">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EF43E02" w14:textId="77777777" w:rsidR="00367422" w:rsidRDefault="00401D4F">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6EF43E03" w14:textId="77777777" w:rsidR="00367422" w:rsidRDefault="00401D4F">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6EF43E04" w14:textId="77777777" w:rsidR="00367422" w:rsidRDefault="00401D4F">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6EF43E05" w14:textId="77777777" w:rsidR="00367422" w:rsidRDefault="00401D4F">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F43E06" w14:textId="77777777" w:rsidR="00367422" w:rsidRDefault="00401D4F">
            <w:pPr>
              <w:numPr>
                <w:ilvl w:val="1"/>
                <w:numId w:val="22"/>
                <w:ins w:id="31" w:author="Yang"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14:paraId="6EF43E07"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E08"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tc>
      </w:tr>
      <w:tr w:rsidR="00367422" w14:paraId="6EF43E0C" w14:textId="77777777">
        <w:tc>
          <w:tcPr>
            <w:tcW w:w="2122" w:type="dxa"/>
            <w:shd w:val="clear" w:color="auto" w:fill="auto"/>
          </w:tcPr>
          <w:p w14:paraId="6EF43E0A"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6EF43E0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367422" w14:paraId="6EF43E11" w14:textId="77777777">
        <w:tc>
          <w:tcPr>
            <w:tcW w:w="2122" w:type="dxa"/>
            <w:shd w:val="clear" w:color="auto" w:fill="auto"/>
          </w:tcPr>
          <w:p w14:paraId="6EF43E0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EF43E0E"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EF43E0F" w14:textId="77777777" w:rsidR="00367422" w:rsidRDefault="00401D4F">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6EF43E10" w14:textId="77777777" w:rsidR="00367422" w:rsidRDefault="00401D4F">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367422" w14:paraId="6EF43E14" w14:textId="77777777">
        <w:tc>
          <w:tcPr>
            <w:tcW w:w="2122" w:type="dxa"/>
            <w:shd w:val="clear" w:color="auto" w:fill="auto"/>
          </w:tcPr>
          <w:p w14:paraId="6EF43E1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6EF43E13"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367422" w14:paraId="6EF43E18" w14:textId="77777777">
        <w:tc>
          <w:tcPr>
            <w:tcW w:w="2122" w:type="dxa"/>
            <w:shd w:val="clear" w:color="auto" w:fill="auto"/>
          </w:tcPr>
          <w:p w14:paraId="6EF43E15"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6EF43E1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6EF43E1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903107" w14:paraId="6EF43E1B" w14:textId="77777777">
        <w:tc>
          <w:tcPr>
            <w:tcW w:w="2122" w:type="dxa"/>
            <w:shd w:val="clear" w:color="auto" w:fill="auto"/>
          </w:tcPr>
          <w:p w14:paraId="6EF43E19" w14:textId="77777777" w:rsidR="00903107" w:rsidRDefault="0090310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EF43E1A" w14:textId="77777777" w:rsidR="00903107" w:rsidRDefault="0090310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903107" w14:paraId="6EF43E1E" w14:textId="77777777">
        <w:tc>
          <w:tcPr>
            <w:tcW w:w="2122" w:type="dxa"/>
            <w:shd w:val="clear" w:color="auto" w:fill="auto"/>
          </w:tcPr>
          <w:p w14:paraId="6EF43E1C" w14:textId="77777777" w:rsidR="00903107" w:rsidRDefault="00903107">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EF43E1D" w14:textId="77777777" w:rsidR="00903107" w:rsidRDefault="00903107">
            <w:pPr>
              <w:adjustRightInd w:val="0"/>
              <w:snapToGrid w:val="0"/>
              <w:rPr>
                <w:rFonts w:ascii="Times New Roman" w:eastAsia="SimSun" w:hAnsi="Times New Roman" w:cs="Times New Roman"/>
                <w:color w:val="4A442A" w:themeColor="background2" w:themeShade="40"/>
                <w:sz w:val="16"/>
                <w:szCs w:val="16"/>
              </w:rPr>
            </w:pPr>
          </w:p>
        </w:tc>
      </w:tr>
    </w:tbl>
    <w:p w14:paraId="6EF43E1F" w14:textId="77777777" w:rsidR="00367422" w:rsidRDefault="00367422">
      <w:pPr>
        <w:rPr>
          <w:rFonts w:ascii="Times New Roman" w:hAnsi="Times New Roman" w:cs="Times New Roman"/>
          <w:b/>
          <w:bCs/>
          <w:sz w:val="18"/>
          <w:szCs w:val="18"/>
          <w:highlight w:val="yellow"/>
        </w:rPr>
      </w:pPr>
    </w:p>
    <w:p w14:paraId="6EF43E20" w14:textId="77777777" w:rsidR="00367422" w:rsidRDefault="00401D4F">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6EF43E21" w14:textId="77777777" w:rsidR="00367422" w:rsidRDefault="00401D4F">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6EF43E22" w14:textId="77777777" w:rsidR="00367422" w:rsidRDefault="00401D4F">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6EF43E23" w14:textId="77777777" w:rsidR="00367422" w:rsidRDefault="00401D4F">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6EF43E24" w14:textId="77777777" w:rsidR="00367422" w:rsidRDefault="00401D4F">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EF43E25" w14:textId="77777777" w:rsidR="00367422" w:rsidRDefault="00401D4F">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SimSun" w:hAnsi="Times New Roman" w:cs="Times New Roman"/>
          <w:color w:val="FF0000"/>
          <w:sz w:val="18"/>
          <w:szCs w:val="18"/>
        </w:rPr>
        <w:t>can not</w:t>
      </w:r>
      <w:proofErr w:type="spellEnd"/>
      <w:r>
        <w:rPr>
          <w:rFonts w:ascii="Times New Roman" w:eastAsia="SimSun" w:hAnsi="Times New Roman" w:cs="Times New Roman"/>
          <w:color w:val="FF0000"/>
          <w:sz w:val="18"/>
          <w:szCs w:val="18"/>
        </w:rPr>
        <w:t xml:space="preserve">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367422" w14:paraId="6EF43E28" w14:textId="77777777">
        <w:tc>
          <w:tcPr>
            <w:tcW w:w="2122" w:type="dxa"/>
            <w:shd w:val="clear" w:color="auto" w:fill="EEECE1" w:themeFill="background2"/>
          </w:tcPr>
          <w:p w14:paraId="6EF43E26"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EF43E27"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67422" w14:paraId="6EF43E31" w14:textId="77777777">
        <w:tc>
          <w:tcPr>
            <w:tcW w:w="2122" w:type="dxa"/>
            <w:shd w:val="clear" w:color="auto" w:fill="auto"/>
          </w:tcPr>
          <w:p w14:paraId="6EF43E29"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EF43E2A"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6EF43E2B"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EF43E2C"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6EF43E2D" w14:textId="77777777" w:rsidR="00367422" w:rsidRDefault="00401D4F">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6EF43E2E" w14:textId="77777777" w:rsidR="00367422" w:rsidRDefault="00401D4F">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6EF43E2F" w14:textId="77777777" w:rsidR="00367422" w:rsidRDefault="00401D4F">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6EF43E30" w14:textId="77777777" w:rsidR="00367422" w:rsidRDefault="00401D4F">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367422" w14:paraId="6EF43E34" w14:textId="77777777">
        <w:tc>
          <w:tcPr>
            <w:tcW w:w="2122" w:type="dxa"/>
          </w:tcPr>
          <w:p w14:paraId="6EF43E32"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EF43E33"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367422" w14:paraId="6EF43E38" w14:textId="77777777">
        <w:tc>
          <w:tcPr>
            <w:tcW w:w="2122" w:type="dxa"/>
          </w:tcPr>
          <w:p w14:paraId="6EF43E35"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EF43E36"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EF43E37"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67422" w14:paraId="6EF43E3B" w14:textId="77777777">
        <w:tc>
          <w:tcPr>
            <w:tcW w:w="2122" w:type="dxa"/>
          </w:tcPr>
          <w:p w14:paraId="6EF43E39"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6EF43E3A"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67422" w14:paraId="6EF43E3E" w14:textId="77777777">
        <w:tc>
          <w:tcPr>
            <w:tcW w:w="2122" w:type="dxa"/>
          </w:tcPr>
          <w:p w14:paraId="6EF43E3C"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6EF43E3D"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67422" w14:paraId="6EF43E41" w14:textId="77777777">
        <w:tc>
          <w:tcPr>
            <w:tcW w:w="2122" w:type="dxa"/>
          </w:tcPr>
          <w:p w14:paraId="6EF43E3F"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EF43E40"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w:t>
            </w:r>
            <w:r>
              <w:rPr>
                <w:rFonts w:ascii="Times New Roman" w:eastAsia="SimSun" w:hAnsi="Times New Roman" w:cs="Times New Roman"/>
                <w:color w:val="4A442A" w:themeColor="background2" w:themeShade="40"/>
                <w:sz w:val="18"/>
                <w:szCs w:val="18"/>
              </w:rPr>
              <w:lastRenderedPageBreak/>
              <w:t>allow for multiple levels of TRP coordination. The feature can be enabled/disabled depending on the TRP coordination and use case (similar to Rel. 16 MTP discussions).</w:t>
            </w:r>
          </w:p>
        </w:tc>
      </w:tr>
      <w:tr w:rsidR="00367422" w14:paraId="6EF43E44" w14:textId="77777777">
        <w:tc>
          <w:tcPr>
            <w:tcW w:w="2122" w:type="dxa"/>
          </w:tcPr>
          <w:p w14:paraId="6EF43E42"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L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6EF43E43"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67422" w14:paraId="6EF43E47" w14:textId="77777777">
        <w:tc>
          <w:tcPr>
            <w:tcW w:w="2122" w:type="dxa"/>
          </w:tcPr>
          <w:p w14:paraId="6EF43E45"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6EF43E46" w14:textId="77777777" w:rsidR="00367422" w:rsidRDefault="00401D4F">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67422" w14:paraId="6EF43E4B" w14:textId="77777777">
        <w:tc>
          <w:tcPr>
            <w:tcW w:w="2122" w:type="dxa"/>
          </w:tcPr>
          <w:p w14:paraId="6EF43E48"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6EF43E49" w14:textId="77777777" w:rsidR="00367422" w:rsidRDefault="00401D4F">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6EF43E4A" w14:textId="77777777" w:rsidR="00367422" w:rsidRDefault="00367422">
            <w:pPr>
              <w:adjustRightInd w:val="0"/>
              <w:snapToGrid w:val="0"/>
              <w:rPr>
                <w:rFonts w:ascii="Times New Roman" w:eastAsia="SimSun" w:hAnsi="Times New Roman" w:cs="Times New Roman"/>
                <w:color w:val="4A442A" w:themeColor="background2" w:themeShade="40"/>
                <w:sz w:val="18"/>
                <w:szCs w:val="18"/>
              </w:rPr>
            </w:pPr>
          </w:p>
        </w:tc>
      </w:tr>
      <w:tr w:rsidR="00367422" w14:paraId="6EF43E4F" w14:textId="77777777">
        <w:tc>
          <w:tcPr>
            <w:tcW w:w="2122" w:type="dxa"/>
          </w:tcPr>
          <w:p w14:paraId="6EF43E4C"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6EF43E4D"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EF43E4E"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367422" w14:paraId="6EF43E54" w14:textId="77777777">
        <w:tc>
          <w:tcPr>
            <w:tcW w:w="2122" w:type="dxa"/>
          </w:tcPr>
          <w:p w14:paraId="6EF43E50"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EF43E51"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6EF43E52"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6EF43E53"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367422" w14:paraId="6EF43E59" w14:textId="77777777">
        <w:tc>
          <w:tcPr>
            <w:tcW w:w="2122" w:type="dxa"/>
          </w:tcPr>
          <w:p w14:paraId="6EF43E55" w14:textId="77777777" w:rsidR="00367422" w:rsidRDefault="00401D4F">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6EF43E56"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6EF43E57" w14:textId="77777777" w:rsidR="00367422" w:rsidRDefault="00367422">
            <w:pPr>
              <w:rPr>
                <w:rFonts w:ascii="Times New Roman" w:eastAsia="SimSun" w:hAnsi="Times New Roman" w:cs="Times New Roman"/>
                <w:color w:val="4A442A" w:themeColor="background2" w:themeShade="40"/>
                <w:sz w:val="18"/>
                <w:szCs w:val="18"/>
              </w:rPr>
            </w:pPr>
          </w:p>
          <w:p w14:paraId="6EF43E58" w14:textId="77777777" w:rsidR="00367422" w:rsidRDefault="00367422">
            <w:pPr>
              <w:rPr>
                <w:rFonts w:ascii="Times New Roman" w:eastAsia="SimSun" w:hAnsi="Times New Roman" w:cs="Times New Roman"/>
                <w:color w:val="4A442A" w:themeColor="background2" w:themeShade="40"/>
                <w:sz w:val="18"/>
                <w:szCs w:val="18"/>
              </w:rPr>
            </w:pPr>
          </w:p>
        </w:tc>
      </w:tr>
      <w:tr w:rsidR="00367422" w14:paraId="6EF43E5E" w14:textId="77777777">
        <w:tc>
          <w:tcPr>
            <w:tcW w:w="2122" w:type="dxa"/>
          </w:tcPr>
          <w:p w14:paraId="6EF43E5A"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EF43E5B"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6EF43E5C"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6EF43E5D"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urthermore, we would like to understand why the case of co-located panels / TRPs and/or split options 7-8 (lower layer split options) should be excluded from Ericsson’s point of view? If backhaul </w:t>
            </w:r>
            <w:r>
              <w:rPr>
                <w:rFonts w:ascii="Times New Roman" w:eastAsia="SimSun" w:hAnsi="Times New Roman" w:cs="Times New Roman"/>
                <w:color w:val="4A442A" w:themeColor="background2" w:themeShade="40"/>
                <w:sz w:val="18"/>
                <w:szCs w:val="18"/>
              </w:rPr>
              <w:lastRenderedPageBreak/>
              <w:t>in a particular deployment is not good enough for PUCCH Scheme 2 or PUCCH scheme 3 or DL SDM scheme/</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SimSun" w:hAnsi="Times New Roman" w:cs="Times New Roman"/>
                <w:color w:val="4A442A" w:themeColor="background2" w:themeShade="40"/>
                <w:sz w:val="18"/>
                <w:szCs w:val="18"/>
              </w:rPr>
              <w:t>theses</w:t>
            </w:r>
            <w:proofErr w:type="spellEnd"/>
            <w:r>
              <w:rPr>
                <w:rFonts w:ascii="Times New Roman" w:eastAsia="SimSun"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models. We miss the point about the real concern here.</w:t>
            </w:r>
          </w:p>
        </w:tc>
      </w:tr>
      <w:tr w:rsidR="00367422" w14:paraId="6EF43E65" w14:textId="77777777">
        <w:tc>
          <w:tcPr>
            <w:tcW w:w="2122" w:type="dxa"/>
          </w:tcPr>
          <w:p w14:paraId="6EF43E5F"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Ericsson</w:t>
            </w:r>
          </w:p>
        </w:tc>
        <w:tc>
          <w:tcPr>
            <w:tcW w:w="7512" w:type="dxa"/>
          </w:tcPr>
          <w:p w14:paraId="6EF43E60"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6EF43E61"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6EF43E62"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Let’s focus the discussion on MTRP PUCCH, and the need to support a third multi-TRP PUCCH scheme in Rel-17 instead.</w:t>
            </w:r>
          </w:p>
          <w:p w14:paraId="6EF43E63"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6EF43E64" w14:textId="77777777" w:rsidR="00367422" w:rsidRDefault="00367422">
            <w:pPr>
              <w:rPr>
                <w:rFonts w:ascii="Times New Roman" w:eastAsia="SimSun" w:hAnsi="Times New Roman" w:cs="Times New Roman"/>
                <w:color w:val="4A442A" w:themeColor="background2" w:themeShade="40"/>
                <w:sz w:val="18"/>
                <w:szCs w:val="18"/>
              </w:rPr>
            </w:pPr>
          </w:p>
        </w:tc>
      </w:tr>
      <w:tr w:rsidR="00367422" w14:paraId="6EF43E68" w14:textId="77777777">
        <w:tc>
          <w:tcPr>
            <w:tcW w:w="2122" w:type="dxa"/>
          </w:tcPr>
          <w:p w14:paraId="6EF43E66"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6EF43E67"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367422" w14:paraId="6EF43E71" w14:textId="77777777">
        <w:tc>
          <w:tcPr>
            <w:tcW w:w="2122" w:type="dxa"/>
          </w:tcPr>
          <w:p w14:paraId="6EF43E69"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EF43E6A"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EF43E6B"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6EF43E6C"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6EF43E6D"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also applicable to </w:t>
            </w:r>
            <w:proofErr w:type="spellStart"/>
            <w:r>
              <w:rPr>
                <w:rFonts w:ascii="Times New Roman" w:eastAsia="SimSun" w:hAnsi="Times New Roman" w:cs="Times New Roman"/>
                <w:color w:val="4A442A" w:themeColor="background2" w:themeShade="40"/>
                <w:sz w:val="18"/>
                <w:szCs w:val="18"/>
              </w:rPr>
              <w:t>non co-located</w:t>
            </w:r>
            <w:proofErr w:type="spellEnd"/>
            <w:r>
              <w:rPr>
                <w:rFonts w:ascii="Times New Roman" w:eastAsia="SimSun" w:hAnsi="Times New Roman" w:cs="Times New Roman"/>
                <w:color w:val="4A442A" w:themeColor="background2" w:themeShade="40"/>
                <w:sz w:val="18"/>
                <w:szCs w:val="18"/>
              </w:rPr>
              <w:t xml:space="preserve">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14:paraId="6EF43E6E"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6EF43E6F" w14:textId="77777777" w:rsidR="00367422" w:rsidRDefault="00401D4F">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6EF44087" wp14:editId="6EF44088">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EF440A5" w14:textId="77777777" w:rsidR="00367422" w:rsidRDefault="00401D4F">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F440A6" w14:textId="77777777" w:rsidR="00367422" w:rsidRDefault="00401D4F">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EF44087"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EF440A5" w14:textId="77777777" w:rsidR="00367422" w:rsidRDefault="00401D4F">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F440A6" w14:textId="77777777" w:rsidR="00367422" w:rsidRDefault="00401D4F">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6EF43E70" w14:textId="77777777" w:rsidR="00367422" w:rsidRDefault="00401D4F">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F44089" wp14:editId="6EF4408A">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EF440A7"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EF440A8"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6EF440A9"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6EF440AA"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F4408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6EF440A7"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6EF440A8"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6EF440A9"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6EF440AA" w14:textId="77777777" w:rsidR="00367422" w:rsidRDefault="00401D4F">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367422" w14:paraId="6EF43E76" w14:textId="77777777">
        <w:tc>
          <w:tcPr>
            <w:tcW w:w="2122" w:type="dxa"/>
          </w:tcPr>
          <w:p w14:paraId="6EF43E72"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6EF43E73" w14:textId="77777777"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6EF43E74" w14:textId="77777777"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lastRenderedPageBreak/>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6EF43E75" w14:textId="77777777"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367422" w14:paraId="6EF43E7A" w14:textId="77777777">
        <w:tc>
          <w:tcPr>
            <w:tcW w:w="2122" w:type="dxa"/>
          </w:tcPr>
          <w:p w14:paraId="6EF43E77"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OPPO</w:t>
            </w:r>
          </w:p>
        </w:tc>
        <w:tc>
          <w:tcPr>
            <w:tcW w:w="7512" w:type="dxa"/>
          </w:tcPr>
          <w:p w14:paraId="6EF43E78" w14:textId="77777777"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6EF43E79" w14:textId="77777777" w:rsidR="00367422" w:rsidRDefault="00401D4F">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EF3997" w14:paraId="6EF43E7F" w14:textId="77777777">
        <w:tc>
          <w:tcPr>
            <w:tcW w:w="2122" w:type="dxa"/>
          </w:tcPr>
          <w:p w14:paraId="6EF43E7B" w14:textId="77777777" w:rsidR="00EF3997" w:rsidRPr="00EF3997" w:rsidRDefault="00EF39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EF43E7C" w14:textId="77777777" w:rsidR="00EF3997" w:rsidRDefault="00EF39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the proposal.</w:t>
            </w:r>
          </w:p>
          <w:p w14:paraId="6EF43E7D" w14:textId="77777777" w:rsidR="004973AB" w:rsidRDefault="004973A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EF43E7E" w14:textId="77777777" w:rsidR="004973AB" w:rsidRPr="00EF3997" w:rsidRDefault="004973AB" w:rsidP="004973A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EF3997" w14:paraId="6EF43E82" w14:textId="77777777">
        <w:tc>
          <w:tcPr>
            <w:tcW w:w="2122" w:type="dxa"/>
          </w:tcPr>
          <w:p w14:paraId="6EF43E80" w14:textId="77777777" w:rsidR="00EF3997" w:rsidRDefault="00EF3997">
            <w:pPr>
              <w:adjustRightInd w:val="0"/>
              <w:snapToGrid w:val="0"/>
              <w:jc w:val="center"/>
              <w:rPr>
                <w:rFonts w:ascii="Times New Roman" w:hAnsi="Times New Roman" w:cs="Times New Roman"/>
                <w:b/>
                <w:bCs/>
                <w:color w:val="4A442A" w:themeColor="background2" w:themeShade="40"/>
                <w:sz w:val="18"/>
                <w:szCs w:val="18"/>
              </w:rPr>
            </w:pPr>
          </w:p>
        </w:tc>
        <w:tc>
          <w:tcPr>
            <w:tcW w:w="7512" w:type="dxa"/>
          </w:tcPr>
          <w:p w14:paraId="6EF43E81" w14:textId="77777777" w:rsidR="00EF3997" w:rsidRDefault="00EF3997">
            <w:pPr>
              <w:rPr>
                <w:rFonts w:ascii="Times New Roman" w:hAnsi="Times New Roman" w:cs="Times New Roman"/>
                <w:color w:val="4A442A" w:themeColor="background2" w:themeShade="40"/>
                <w:sz w:val="18"/>
                <w:szCs w:val="18"/>
              </w:rPr>
            </w:pPr>
          </w:p>
        </w:tc>
      </w:tr>
    </w:tbl>
    <w:p w14:paraId="6EF43E83" w14:textId="77777777" w:rsidR="00367422" w:rsidRDefault="00367422">
      <w:pPr>
        <w:overflowPunct w:val="0"/>
        <w:rPr>
          <w:rFonts w:ascii="Times New Roman" w:hAnsi="Times New Roman" w:cs="Times New Roman"/>
          <w:color w:val="FF0000"/>
          <w:sz w:val="18"/>
          <w:szCs w:val="18"/>
        </w:rPr>
      </w:pPr>
    </w:p>
    <w:bookmarkEnd w:id="8"/>
    <w:p w14:paraId="6EF43E84" w14:textId="77777777" w:rsidR="00367422" w:rsidRDefault="00401D4F">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F43E85" w14:textId="77777777" w:rsidR="00367422" w:rsidRDefault="00401D4F">
      <w:pPr>
        <w:pStyle w:val="Heading2"/>
        <w:numPr>
          <w:ilvl w:val="1"/>
          <w:numId w:val="17"/>
        </w:numPr>
        <w:spacing w:after="240"/>
        <w:rPr>
          <w:color w:val="auto"/>
          <w:sz w:val="24"/>
          <w:szCs w:val="16"/>
        </w:rPr>
      </w:pPr>
      <w:r>
        <w:rPr>
          <w:color w:val="auto"/>
          <w:sz w:val="24"/>
          <w:szCs w:val="16"/>
        </w:rPr>
        <w:t>Default power control</w:t>
      </w:r>
    </w:p>
    <w:p w14:paraId="6EF43E86" w14:textId="77777777" w:rsidR="00367422" w:rsidRDefault="00401D4F">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6EF43E87" w14:textId="77777777" w:rsidR="00367422" w:rsidRDefault="00401D4F">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E///, HW, OPPO, Xiaomi, FW</w:t>
      </w:r>
    </w:p>
    <w:p w14:paraId="6EF43E88" w14:textId="77777777" w:rsidR="00367422" w:rsidRDefault="00401D4F">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6EF43E89" w14:textId="77777777" w:rsidR="00367422" w:rsidRDefault="00401D4F">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6EF43E8A" w14:textId="77777777" w:rsidR="00367422" w:rsidRDefault="00367422">
      <w:pPr>
        <w:adjustRightInd w:val="0"/>
        <w:snapToGrid w:val="0"/>
        <w:rPr>
          <w:rFonts w:ascii="Times New Roman" w:eastAsia="SimSun" w:hAnsi="Times New Roman" w:cs="Times New Roman"/>
          <w:b/>
          <w:bCs/>
          <w:color w:val="3B3838"/>
          <w:sz w:val="18"/>
          <w:szCs w:val="16"/>
        </w:rPr>
      </w:pPr>
    </w:p>
    <w:p w14:paraId="6EF43E8B" w14:textId="77777777" w:rsidR="00367422" w:rsidRDefault="00401D4F">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6EF43E8C" w14:textId="77777777" w:rsidR="00367422" w:rsidRDefault="00401D4F">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6EF43E8D" w14:textId="77777777"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6EF43E8E" w14:textId="77777777"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6EF43E8F" w14:textId="77777777" w:rsidR="00367422" w:rsidRDefault="00401D4F">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6EF43E90" w14:textId="77777777" w:rsidR="00367422" w:rsidRDefault="00367422">
      <w:pPr>
        <w:rPr>
          <w:rFonts w:ascii="Times New Roman" w:hAnsi="Times New Roman" w:cs="Times New Roman"/>
          <w:b/>
          <w:bCs/>
          <w:sz w:val="18"/>
          <w:szCs w:val="18"/>
          <w:highlight w:val="yellow"/>
          <w:u w:val="single"/>
        </w:rPr>
      </w:pPr>
    </w:p>
    <w:p w14:paraId="6EF43E91" w14:textId="77777777" w:rsidR="00367422" w:rsidRDefault="00401D4F">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proofErr w:type="spellStart"/>
      <w:r>
        <w:rPr>
          <w:rFonts w:ascii="Times New Roman" w:eastAsia="SimSun" w:hAnsi="Times New Roman" w:cs="Times New Roman"/>
          <w:b/>
          <w:bCs/>
          <w:color w:val="FF0000"/>
          <w:sz w:val="18"/>
          <w:szCs w:val="16"/>
        </w:rPr>
        <w:t>MTek</w:t>
      </w:r>
      <w:proofErr w:type="spellEnd"/>
      <w:r>
        <w:rPr>
          <w:rFonts w:ascii="Times New Roman" w:eastAsia="SimSun" w:hAnsi="Times New Roman" w:cs="Times New Roman"/>
          <w:b/>
          <w:bCs/>
          <w:color w:val="FF0000"/>
          <w:sz w:val="18"/>
          <w:szCs w:val="16"/>
        </w:rPr>
        <w:t>, E///, HW, OPPO,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367422" w14:paraId="6EF43E94" w14:textId="77777777">
        <w:tc>
          <w:tcPr>
            <w:tcW w:w="2122" w:type="dxa"/>
            <w:shd w:val="clear" w:color="auto" w:fill="EEECE1" w:themeFill="background2"/>
          </w:tcPr>
          <w:p w14:paraId="6EF43E9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E93"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E97" w14:textId="77777777">
        <w:tc>
          <w:tcPr>
            <w:tcW w:w="2122" w:type="dxa"/>
            <w:shd w:val="clear" w:color="auto" w:fill="auto"/>
          </w:tcPr>
          <w:p w14:paraId="6EF43E95"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F43E9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rsidR="00367422" w14:paraId="6EF43E9A" w14:textId="77777777">
        <w:tc>
          <w:tcPr>
            <w:tcW w:w="2122" w:type="dxa"/>
            <w:shd w:val="clear" w:color="auto" w:fill="auto"/>
          </w:tcPr>
          <w:p w14:paraId="6EF43E98"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F43E99" w14:textId="77777777"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367422" w14:paraId="6EF43E9D" w14:textId="77777777">
        <w:tc>
          <w:tcPr>
            <w:tcW w:w="2122" w:type="dxa"/>
            <w:shd w:val="clear" w:color="auto" w:fill="auto"/>
          </w:tcPr>
          <w:p w14:paraId="6EF43E9B"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EF43E9C"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367422" w14:paraId="6EF43EA1" w14:textId="77777777">
        <w:tc>
          <w:tcPr>
            <w:tcW w:w="2122" w:type="dxa"/>
            <w:shd w:val="clear" w:color="auto" w:fill="auto"/>
          </w:tcPr>
          <w:p w14:paraId="6EF43E9E"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EF43E9F" w14:textId="77777777" w:rsidR="00367422" w:rsidRDefault="00401D4F">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EF43EA0" w14:textId="77777777" w:rsidR="00367422" w:rsidRDefault="00401D4F">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367422" w14:paraId="6EF43EA4" w14:textId="77777777">
        <w:tc>
          <w:tcPr>
            <w:tcW w:w="2122" w:type="dxa"/>
            <w:shd w:val="clear" w:color="auto" w:fill="auto"/>
          </w:tcPr>
          <w:p w14:paraId="6EF43EA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EF43EA3"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tc>
      </w:tr>
      <w:tr w:rsidR="00367422" w14:paraId="6EF43EAC" w14:textId="77777777">
        <w:tc>
          <w:tcPr>
            <w:tcW w:w="2122" w:type="dxa"/>
          </w:tcPr>
          <w:p w14:paraId="6EF43EA5"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EA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6EF43EA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2/3 force to use two closed loops while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6"/>
                <w:szCs w:val="16"/>
              </w:rPr>
              <w:t>eMBB</w:t>
            </w:r>
            <w:proofErr w:type="spellEnd"/>
            <w:r>
              <w:rPr>
                <w:rFonts w:ascii="Times New Roman" w:eastAsia="SimSun" w:hAnsi="Times New Roman" w:cs="Times New Roman"/>
                <w:color w:val="4A442A" w:themeColor="background2" w:themeShade="40"/>
                <w:sz w:val="16"/>
                <w:szCs w:val="16"/>
              </w:rPr>
              <w:t xml:space="preserve"> versus URLLC, or for initial transmission versus retransmission, etc.)”</w:t>
            </w:r>
          </w:p>
          <w:p w14:paraId="6EF43EA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6EF43EA9"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or different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If yes, does it mean there is a use case for issue#1 for Proposed conclusion 2.1-1?</w:t>
            </w:r>
          </w:p>
          <w:p w14:paraId="6EF43EAA"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EA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367422" w14:paraId="6EF43EB0" w14:textId="77777777">
        <w:tc>
          <w:tcPr>
            <w:tcW w:w="2122" w:type="dxa"/>
          </w:tcPr>
          <w:p w14:paraId="6EF43EA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EF43EAE"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EF43EAF"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367422" w14:paraId="6EF43EB3" w14:textId="77777777">
        <w:tc>
          <w:tcPr>
            <w:tcW w:w="2122" w:type="dxa"/>
          </w:tcPr>
          <w:p w14:paraId="6EF43EB1"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EF43EB2"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67422" w14:paraId="6EF43EB7" w14:textId="77777777">
        <w:tc>
          <w:tcPr>
            <w:tcW w:w="2122" w:type="dxa"/>
          </w:tcPr>
          <w:p w14:paraId="6EF43EB4"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EF43EB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6EF43EB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tc>
      </w:tr>
      <w:tr w:rsidR="002C22F8" w14:paraId="5F3A26E0" w14:textId="77777777">
        <w:tc>
          <w:tcPr>
            <w:tcW w:w="2122" w:type="dxa"/>
          </w:tcPr>
          <w:p w14:paraId="66277C07" w14:textId="4D8DB8F0" w:rsidR="002C22F8" w:rsidRDefault="002C22F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3CDF4EF" w14:textId="160FCC0B" w:rsidR="002C22F8" w:rsidRDefault="00C760D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w:t>
            </w:r>
            <w:r w:rsidR="00F93FA0">
              <w:rPr>
                <w:rFonts w:ascii="Times New Roman" w:eastAsia="SimSun" w:hAnsi="Times New Roman" w:cs="Times New Roman"/>
                <w:color w:val="4A442A" w:themeColor="background2" w:themeShade="40"/>
                <w:sz w:val="16"/>
                <w:szCs w:val="16"/>
              </w:rPr>
              <w:t>imum</w:t>
            </w:r>
            <w:r>
              <w:rPr>
                <w:rFonts w:ascii="Times New Roman" w:eastAsia="SimSun" w:hAnsi="Times New Roman" w:cs="Times New Roman"/>
                <w:color w:val="4A442A" w:themeColor="background2" w:themeShade="40"/>
                <w:sz w:val="16"/>
                <w:szCs w:val="16"/>
              </w:rPr>
              <w:t xml:space="preserve"> specification impact and is sufficient.</w:t>
            </w:r>
            <w:r w:rsidR="00B6098D">
              <w:rPr>
                <w:rFonts w:ascii="Times New Roman" w:eastAsia="SimSun" w:hAnsi="Times New Roman" w:cs="Times New Roman"/>
                <w:color w:val="4A442A" w:themeColor="background2" w:themeShade="40"/>
                <w:sz w:val="16"/>
                <w:szCs w:val="16"/>
              </w:rPr>
              <w:t xml:space="preserve"> we can also consider Alt-1 that requires RRC configuration. But Alt-3 has both solutions which we think is </w:t>
            </w:r>
            <w:r w:rsidR="00706820">
              <w:rPr>
                <w:rFonts w:ascii="Times New Roman" w:eastAsia="SimSun" w:hAnsi="Times New Roman" w:cs="Times New Roman"/>
                <w:color w:val="4A442A" w:themeColor="background2" w:themeShade="40"/>
                <w:sz w:val="16"/>
                <w:szCs w:val="16"/>
              </w:rPr>
              <w:t>strange – 2 default mechanism based on RRC configuration ?</w:t>
            </w:r>
          </w:p>
        </w:tc>
      </w:tr>
    </w:tbl>
    <w:p w14:paraId="6EF43EB8" w14:textId="77777777" w:rsidR="00367422" w:rsidRDefault="00367422">
      <w:pPr>
        <w:ind w:left="360"/>
        <w:rPr>
          <w:rFonts w:ascii="Times New Roman" w:eastAsia="Batang" w:hAnsi="Times New Roman" w:cs="Times New Roman"/>
          <w:sz w:val="18"/>
          <w:szCs w:val="18"/>
        </w:rPr>
      </w:pPr>
    </w:p>
    <w:p w14:paraId="6EF43EB9" w14:textId="77777777" w:rsidR="00367422" w:rsidRDefault="00401D4F">
      <w:pPr>
        <w:pStyle w:val="Heading2"/>
        <w:numPr>
          <w:ilvl w:val="1"/>
          <w:numId w:val="17"/>
        </w:numPr>
        <w:spacing w:after="240"/>
        <w:rPr>
          <w:color w:val="auto"/>
          <w:sz w:val="24"/>
          <w:szCs w:val="16"/>
        </w:rPr>
      </w:pPr>
      <w:r>
        <w:rPr>
          <w:color w:val="auto"/>
          <w:sz w:val="24"/>
          <w:szCs w:val="16"/>
        </w:rPr>
        <w:t>PHR reporting</w:t>
      </w:r>
    </w:p>
    <w:p w14:paraId="6EF43EBA" w14:textId="77777777" w:rsidR="00367422" w:rsidRDefault="00401D4F">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6EF43EBB" w14:textId="77777777" w:rsidR="00367422" w:rsidRDefault="00401D4F">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6EF43EBC" w14:textId="77777777" w:rsidR="00367422" w:rsidRDefault="00401D4F">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14:paraId="6EF43EBD" w14:textId="77777777" w:rsidR="00367422" w:rsidRDefault="00401D4F">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6EF43EBE" w14:textId="77777777" w:rsidR="00367422" w:rsidRDefault="00401D4F">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EF43EBF" w14:textId="77777777" w:rsidR="00367422" w:rsidRDefault="00401D4F">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lastRenderedPageBreak/>
        <w:t xml:space="preserve">Alt.1A: Is always actual. When there are more than one repetitions associated with the other TRP, the second PHR is calculated considering on the following repetition, </w:t>
      </w:r>
    </w:p>
    <w:p w14:paraId="6EF43EC0" w14:textId="77777777" w:rsidR="00367422" w:rsidRDefault="00401D4F">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F43EC1" w14:textId="77777777" w:rsidR="00367422" w:rsidRDefault="00401D4F">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F43EC2" w14:textId="77777777" w:rsidR="00367422" w:rsidRDefault="00401D4F">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EF43EC3" w14:textId="77777777" w:rsidR="00367422" w:rsidRDefault="00401D4F">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EF43EC4"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6EF43EC5" w14:textId="77777777" w:rsidR="00367422" w:rsidRDefault="00401D4F">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F43EC6" w14:textId="77777777" w:rsidR="00367422" w:rsidRDefault="00401D4F">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6EF43EC7"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EF43EC8" w14:textId="77777777" w:rsidR="00367422" w:rsidRDefault="00401D4F">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6EF43EC9" w14:textId="77777777" w:rsidR="00367422" w:rsidRDefault="00401D4F">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EF43ECA"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EF43ECB"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6EF43ECC" w14:textId="77777777" w:rsidR="00367422" w:rsidRDefault="00367422">
      <w:pPr>
        <w:rPr>
          <w:rFonts w:ascii="Times New Roman" w:eastAsia="Batang" w:hAnsi="Times New Roman" w:cs="Times New Roman"/>
          <w:color w:val="FF0000"/>
          <w:sz w:val="18"/>
          <w:szCs w:val="18"/>
        </w:rPr>
      </w:pPr>
    </w:p>
    <w:p w14:paraId="6EF43ECD" w14:textId="77777777" w:rsidR="00367422" w:rsidRDefault="00401D4F">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EF43ECE" w14:textId="77777777" w:rsidR="00367422" w:rsidRDefault="00367422">
      <w:pPr>
        <w:rPr>
          <w:rFonts w:ascii="Times New Roman" w:eastAsia="Batang" w:hAnsi="Times New Roman" w:cs="Times New Roman"/>
          <w:color w:val="FF0000"/>
        </w:rPr>
      </w:pPr>
    </w:p>
    <w:p w14:paraId="6EF43ECF" w14:textId="77777777" w:rsidR="00367422" w:rsidRDefault="00401D4F">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6EF43ED0" w14:textId="77777777" w:rsidR="00367422" w:rsidRDefault="00401D4F">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6EF43ED1" w14:textId="77777777" w:rsidR="00367422" w:rsidRDefault="00401D4F">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6EF43ED2" w14:textId="77777777" w:rsidR="00367422" w:rsidRDefault="00401D4F">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EF43ED3" w14:textId="77777777" w:rsidR="00367422" w:rsidRDefault="00401D4F">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6EF43ED4" w14:textId="77777777" w:rsidR="00367422" w:rsidRDefault="00401D4F">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F43ED5" w14:textId="77777777" w:rsidR="00367422" w:rsidRDefault="00401D4F">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F43ED6"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6EF43ED7" w14:textId="77777777" w:rsidR="00367422" w:rsidRDefault="00401D4F">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F43ED8" w14:textId="77777777" w:rsidR="00367422" w:rsidRDefault="00401D4F">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EF43ED9" w14:textId="77777777" w:rsidR="00367422" w:rsidRDefault="00401D4F">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EF43EDA" w14:textId="77777777" w:rsidR="00367422" w:rsidRDefault="00367422">
      <w:pPr>
        <w:rPr>
          <w:rFonts w:ascii="Times New Roman" w:eastAsia="Batang" w:hAnsi="Times New Roman" w:cs="Times New Roman"/>
          <w:color w:val="FF0000"/>
        </w:rPr>
      </w:pPr>
    </w:p>
    <w:p w14:paraId="6EF43EDB"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367422" w14:paraId="6EF43EDE" w14:textId="77777777">
        <w:tc>
          <w:tcPr>
            <w:tcW w:w="2122" w:type="dxa"/>
            <w:shd w:val="clear" w:color="auto" w:fill="EEECE1" w:themeFill="background2"/>
          </w:tcPr>
          <w:p w14:paraId="6EF43EDC"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ED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EE3" w14:textId="77777777">
        <w:tc>
          <w:tcPr>
            <w:tcW w:w="2122" w:type="dxa"/>
            <w:shd w:val="clear" w:color="auto" w:fill="auto"/>
          </w:tcPr>
          <w:p w14:paraId="6EF43EDF"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F43EE0"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 Then, the benefit of actual PHR is questionable. </w:t>
            </w:r>
          </w:p>
          <w:p w14:paraId="6EF43EE1"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6EF43EE2"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367422" w14:paraId="6EF43EE8" w14:textId="77777777">
        <w:tc>
          <w:tcPr>
            <w:tcW w:w="2122" w:type="dxa"/>
            <w:shd w:val="clear" w:color="auto" w:fill="auto"/>
          </w:tcPr>
          <w:p w14:paraId="6EF43EE4"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F43EE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6EF43EE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On the second bullet: why do we need to consider STRP repetition case? Is there any issue with legacy behavior? From my understanding first and second PHR is related to MTRP operation. </w:t>
            </w:r>
          </w:p>
          <w:p w14:paraId="6EF43EE7" w14:textId="77777777"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support Alt1C. it is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hether/how to use it.</w:t>
            </w:r>
          </w:p>
        </w:tc>
      </w:tr>
      <w:tr w:rsidR="00367422" w14:paraId="6EF43EED" w14:textId="77777777">
        <w:tc>
          <w:tcPr>
            <w:tcW w:w="2122" w:type="dxa"/>
            <w:shd w:val="clear" w:color="auto" w:fill="auto"/>
          </w:tcPr>
          <w:p w14:paraId="6EF43EE9"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lastRenderedPageBreak/>
              <w:t>InterDigital</w:t>
            </w:r>
            <w:proofErr w:type="spellEnd"/>
          </w:p>
        </w:tc>
        <w:tc>
          <w:tcPr>
            <w:tcW w:w="7512" w:type="dxa"/>
            <w:shd w:val="clear" w:color="auto" w:fill="auto"/>
          </w:tcPr>
          <w:p w14:paraId="6EF43EEA" w14:textId="77777777" w:rsidR="00367422" w:rsidRDefault="00401D4F">
            <w:pPr>
              <w:rPr>
                <w:rFonts w:ascii="Times New Roman" w:hAnsi="Times New Roman" w:cs="Times New Roman"/>
              </w:rPr>
            </w:pPr>
            <w:r>
              <w:rPr>
                <w:rFonts w:ascii="Times New Roman" w:hAnsi="Times New Roman" w:cs="Times New Roman"/>
              </w:rPr>
              <w:t>Support FL proposal (that is based on Alt1A, Alt1B and Alt2C)</w:t>
            </w:r>
          </w:p>
          <w:p w14:paraId="6EF43EEB" w14:textId="77777777" w:rsidR="00367422" w:rsidRDefault="00401D4F">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6EF43EEC" w14:textId="77777777" w:rsidR="00367422" w:rsidRDefault="00401D4F">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367422" w14:paraId="6EF43EF4" w14:textId="77777777">
        <w:tc>
          <w:tcPr>
            <w:tcW w:w="2122" w:type="dxa"/>
            <w:shd w:val="clear" w:color="auto" w:fill="auto"/>
          </w:tcPr>
          <w:p w14:paraId="6EF43EEE"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6EF43EEF"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6EF43EF0"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EF1"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6EF43EF2"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EF3" w14:textId="77777777" w:rsidR="00367422" w:rsidRDefault="00401D4F">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367422" w14:paraId="6EF43EF9" w14:textId="77777777">
        <w:tc>
          <w:tcPr>
            <w:tcW w:w="2122" w:type="dxa"/>
            <w:shd w:val="clear" w:color="auto" w:fill="auto"/>
          </w:tcPr>
          <w:p w14:paraId="6EF43EF5"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EF43EF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EF43EF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w:t>
            </w:r>
            <w:proofErr w:type="spellStart"/>
            <w:r>
              <w:rPr>
                <w:rFonts w:ascii="Times New Roman" w:eastAsia="SimSun" w:hAnsi="Times New Roman" w:cs="Times New Roman"/>
                <w:color w:val="4A442A" w:themeColor="background2" w:themeShade="40"/>
                <w:sz w:val="16"/>
                <w:szCs w:val="16"/>
              </w:rPr>
              <w:t>InterDigital</w:t>
            </w:r>
            <w:proofErr w:type="spellEnd"/>
            <w:r>
              <w:rPr>
                <w:rFonts w:ascii="Times New Roman" w:eastAsia="SimSun" w:hAnsi="Times New Roman" w:cs="Times New Roman"/>
                <w:color w:val="4A442A" w:themeColor="background2" w:themeShade="40"/>
                <w:sz w:val="16"/>
                <w:szCs w:val="16"/>
              </w:rPr>
              <w:t xml:space="preserve"> on Alt. 1A. </w:t>
            </w:r>
          </w:p>
          <w:p w14:paraId="6EF43EF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w:t>
            </w:r>
            <w:proofErr w:type="spellStart"/>
            <w:r>
              <w:rPr>
                <w:rFonts w:ascii="Times New Roman" w:eastAsia="SimSun" w:hAnsi="Times New Roman" w:cs="Times New Roman"/>
                <w:color w:val="4A442A" w:themeColor="background2" w:themeShade="40"/>
                <w:sz w:val="16"/>
                <w:szCs w:val="16"/>
              </w:rPr>
              <w:t>Alt.xB</w:t>
            </w:r>
            <w:proofErr w:type="spellEnd"/>
            <w:r>
              <w:rPr>
                <w:rFonts w:ascii="Times New Roman" w:eastAsia="SimSun" w:hAnsi="Times New Roman" w:cs="Times New Roman"/>
                <w:color w:val="4A442A" w:themeColor="background2" w:themeShade="40"/>
                <w:sz w:val="16"/>
                <w:szCs w:val="16"/>
              </w:rPr>
              <w:t xml:space="preserve"> and Alt. </w:t>
            </w:r>
            <w:proofErr w:type="spellStart"/>
            <w:r>
              <w:rPr>
                <w:rFonts w:ascii="Times New Roman" w:eastAsia="SimSun" w:hAnsi="Times New Roman" w:cs="Times New Roman"/>
                <w:color w:val="4A442A" w:themeColor="background2" w:themeShade="40"/>
                <w:sz w:val="16"/>
                <w:szCs w:val="16"/>
              </w:rPr>
              <w:t>xC</w:t>
            </w:r>
            <w:proofErr w:type="spellEnd"/>
            <w:r>
              <w:rPr>
                <w:rFonts w:ascii="Times New Roman" w:eastAsia="SimSun" w:hAnsi="Times New Roman" w:cs="Times New Roman"/>
                <w:color w:val="4A442A" w:themeColor="background2" w:themeShade="40"/>
                <w:sz w:val="16"/>
                <w:szCs w:val="16"/>
              </w:rPr>
              <w:t>, we can be flexible.</w:t>
            </w:r>
          </w:p>
        </w:tc>
      </w:tr>
      <w:tr w:rsidR="00367422" w14:paraId="6EF43F01" w14:textId="77777777">
        <w:tc>
          <w:tcPr>
            <w:tcW w:w="2122" w:type="dxa"/>
            <w:shd w:val="clear" w:color="auto" w:fill="auto"/>
          </w:tcPr>
          <w:p w14:paraId="6EF43EFA" w14:textId="77777777" w:rsidR="00367422" w:rsidRDefault="00401D4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EF43EF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6EF43EFC"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6EF43EFD"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EFE"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6EF43EFF"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00"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t>
            </w:r>
          </w:p>
        </w:tc>
      </w:tr>
      <w:tr w:rsidR="00367422" w14:paraId="6EF43F0B" w14:textId="77777777">
        <w:tc>
          <w:tcPr>
            <w:tcW w:w="2122" w:type="dxa"/>
          </w:tcPr>
          <w:p w14:paraId="6EF43F0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F03"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6EF43F04"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6EF43F0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6EF43F06"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0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6EF43F0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EF43F09"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6EF43F0A" w14:textId="77777777" w:rsidR="00367422" w:rsidRDefault="00401D4F">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367422" w14:paraId="6EF43F0E" w14:textId="77777777">
        <w:tc>
          <w:tcPr>
            <w:tcW w:w="2122" w:type="dxa"/>
          </w:tcPr>
          <w:p w14:paraId="6EF43F0C"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6EF43F0D"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367422" w14:paraId="6EF43F11" w14:textId="77777777">
        <w:tc>
          <w:tcPr>
            <w:tcW w:w="2122" w:type="dxa"/>
          </w:tcPr>
          <w:p w14:paraId="6EF43F0F"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EF43F10"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367422" w14:paraId="6EF43F1C" w14:textId="77777777">
        <w:tc>
          <w:tcPr>
            <w:tcW w:w="2122" w:type="dxa"/>
          </w:tcPr>
          <w:p w14:paraId="6EF43F1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6EF43F13"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367422" w14:paraId="6EF43F17" w14:textId="77777777">
              <w:tc>
                <w:tcPr>
                  <w:tcW w:w="7296" w:type="dxa"/>
                </w:tcPr>
                <w:p w14:paraId="6EF43F14" w14:textId="77777777" w:rsidR="00367422" w:rsidRDefault="00401D4F">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 PUSCH transmission occasion </w:t>
                  </w:r>
                  <w:r>
                    <w:rPr>
                      <w:noProof/>
                      <w:position w:val="-6"/>
                      <w:sz w:val="16"/>
                      <w:szCs w:val="18"/>
                    </w:rPr>
                    <w:drawing>
                      <wp:inline distT="0" distB="0" distL="114300" distR="114300" wp14:anchorId="6EF4408B" wp14:editId="6EF4408C">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6EF4408D" wp14:editId="6EF4408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6EF4408F" wp14:editId="6EF4409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6EF44091" wp14:editId="6EF44092">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6EF43F15" w14:textId="77777777" w:rsidR="00367422" w:rsidRDefault="00401D4F">
                  <w:pPr>
                    <w:pStyle w:val="EQ"/>
                    <w:rPr>
                      <w:sz w:val="16"/>
                      <w:szCs w:val="18"/>
                    </w:rPr>
                  </w:pPr>
                  <w:r>
                    <w:rPr>
                      <w:sz w:val="16"/>
                      <w:szCs w:val="18"/>
                    </w:rPr>
                    <w:tab/>
                  </w:r>
                  <w:r>
                    <w:rPr>
                      <w:noProof/>
                      <w:position w:val="-12"/>
                      <w:sz w:val="16"/>
                      <w:szCs w:val="18"/>
                    </w:rPr>
                    <w:drawing>
                      <wp:inline distT="0" distB="0" distL="114300" distR="114300" wp14:anchorId="6EF44093" wp14:editId="6EF44094">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6EF43F16" w14:textId="77777777" w:rsidR="00367422" w:rsidRDefault="00401D4F">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6EF44095" wp14:editId="6EF44096">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6EF44097" wp14:editId="6EF44098">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EF44099" wp14:editId="6EF4409A">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6EF4409B" wp14:editId="6EF4409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6EF4409D" wp14:editId="6EF4409E">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6EF4409F" wp14:editId="6EF44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EF43F18"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19"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6EF43F1A"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1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67422" w14:paraId="6EF43F1F" w14:textId="77777777">
        <w:tc>
          <w:tcPr>
            <w:tcW w:w="2122" w:type="dxa"/>
          </w:tcPr>
          <w:p w14:paraId="6EF43F1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EF43F1E"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51A55" w14:paraId="6EF43F25" w14:textId="77777777">
        <w:tc>
          <w:tcPr>
            <w:tcW w:w="2122" w:type="dxa"/>
          </w:tcPr>
          <w:p w14:paraId="6EF43F20" w14:textId="77777777" w:rsidR="00751A55" w:rsidRDefault="00751A5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EF43F21" w14:textId="77777777" w:rsidR="00751A55" w:rsidRDefault="00751A5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1A, 1B and </w:t>
            </w:r>
            <w:r>
              <w:rPr>
                <w:rFonts w:ascii="Times New Roman" w:eastAsia="SimSun" w:hAnsi="Times New Roman" w:cs="Times New Roman"/>
                <w:color w:val="4A442A" w:themeColor="background2" w:themeShade="40"/>
                <w:sz w:val="16"/>
                <w:szCs w:val="16"/>
              </w:rPr>
              <w:t>1C.</w:t>
            </w:r>
          </w:p>
          <w:p w14:paraId="6EF43F22" w14:textId="77777777" w:rsidR="00751A55" w:rsidRDefault="00751A5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or </w:t>
            </w:r>
            <w:r>
              <w:rPr>
                <w:rFonts w:ascii="Times New Roman" w:eastAsia="SimSun" w:hAnsi="Times New Roman" w:cs="Times New Roman"/>
                <w:color w:val="4A442A" w:themeColor="background2" w:themeShade="40"/>
                <w:sz w:val="16"/>
                <w:szCs w:val="16"/>
              </w:rPr>
              <w:t xml:space="preserve">the first bullet: actual PHR is preferred as it provides more accurate information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for scheduling.</w:t>
            </w:r>
          </w:p>
          <w:p w14:paraId="6EF43F23" w14:textId="77777777" w:rsidR="00751A55" w:rsidRDefault="00751A55" w:rsidP="00751A5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sidRPr="00751A55">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an use the reported PHR for better scheduling.</w:t>
            </w:r>
          </w:p>
          <w:p w14:paraId="6EF43F24" w14:textId="77777777" w:rsidR="00751A55" w:rsidRDefault="00751A55" w:rsidP="00751A5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sidRPr="00751A55">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w:t>
            </w:r>
            <w:proofErr w:type="spellStart"/>
            <w:r>
              <w:rPr>
                <w:rFonts w:ascii="Times New Roman" w:eastAsia="SimSun" w:hAnsi="Times New Roman" w:cs="Times New Roman"/>
                <w:color w:val="4A442A" w:themeColor="background2" w:themeShade="40"/>
                <w:sz w:val="16"/>
                <w:szCs w:val="16"/>
              </w:rPr>
              <w:t>tRP</w:t>
            </w:r>
            <w:proofErr w:type="spellEnd"/>
            <w:r>
              <w:rPr>
                <w:rFonts w:ascii="Times New Roman" w:eastAsia="SimSun" w:hAnsi="Times New Roman" w:cs="Times New Roman"/>
                <w:color w:val="4A442A" w:themeColor="background2" w:themeShade="40"/>
                <w:sz w:val="16"/>
                <w:szCs w:val="16"/>
              </w:rPr>
              <w:t xml:space="preserve"> PUSCH, it’s beneficial for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be aware of the PHR towards both </w:t>
            </w:r>
            <w:proofErr w:type="spellStart"/>
            <w:r>
              <w:rPr>
                <w:rFonts w:ascii="Times New Roman" w:eastAsia="SimSun" w:hAnsi="Times New Roman" w:cs="Times New Roman"/>
                <w:color w:val="4A442A" w:themeColor="background2" w:themeShade="40"/>
                <w:sz w:val="16"/>
                <w:szCs w:val="16"/>
              </w:rPr>
              <w:t>tRPs</w:t>
            </w:r>
            <w:proofErr w:type="spellEnd"/>
            <w:r>
              <w:rPr>
                <w:rFonts w:ascii="Times New Roman" w:eastAsia="SimSun" w:hAnsi="Times New Roman" w:cs="Times New Roman"/>
                <w:color w:val="4A442A" w:themeColor="background2" w:themeShade="40"/>
                <w:sz w:val="16"/>
                <w:szCs w:val="16"/>
              </w:rPr>
              <w:t>.</w:t>
            </w:r>
          </w:p>
        </w:tc>
      </w:tr>
      <w:tr w:rsidR="00751A55" w14:paraId="6EF43F28" w14:textId="77777777">
        <w:tc>
          <w:tcPr>
            <w:tcW w:w="2122" w:type="dxa"/>
          </w:tcPr>
          <w:p w14:paraId="6EF43F26" w14:textId="66298E91" w:rsidR="00751A55" w:rsidRDefault="009C725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EF43F27" w14:textId="707C292A" w:rsidR="00751A55" w:rsidRDefault="00BC78C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ic question </w:t>
            </w:r>
            <w:r w:rsidR="002935DA">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w:t>
            </w:r>
            <w:r w:rsidR="002935DA">
              <w:rPr>
                <w:rFonts w:ascii="Times New Roman" w:eastAsia="SimSun" w:hAnsi="Times New Roman" w:cs="Times New Roman"/>
                <w:color w:val="4A442A" w:themeColor="background2" w:themeShade="40"/>
                <w:sz w:val="16"/>
                <w:szCs w:val="16"/>
              </w:rPr>
              <w:t xml:space="preserve">is </w:t>
            </w:r>
            <w:r w:rsidR="00C6349A">
              <w:rPr>
                <w:rFonts w:ascii="Times New Roman" w:eastAsia="SimSun" w:hAnsi="Times New Roman" w:cs="Times New Roman"/>
                <w:color w:val="4A442A" w:themeColor="background2" w:themeShade="40"/>
                <w:sz w:val="16"/>
                <w:szCs w:val="16"/>
              </w:rPr>
              <w:t xml:space="preserve">it required that the same two </w:t>
            </w:r>
            <w:r w:rsidR="002935DA">
              <w:rPr>
                <w:rFonts w:ascii="Times New Roman" w:eastAsia="SimSun" w:hAnsi="Times New Roman" w:cs="Times New Roman"/>
                <w:color w:val="4A442A" w:themeColor="background2" w:themeShade="40"/>
                <w:sz w:val="16"/>
                <w:szCs w:val="16"/>
              </w:rPr>
              <w:t>PHR</w:t>
            </w:r>
            <w:r w:rsidR="00C6349A">
              <w:rPr>
                <w:rFonts w:ascii="Times New Roman" w:eastAsia="SimSun" w:hAnsi="Times New Roman" w:cs="Times New Roman"/>
                <w:color w:val="4A442A" w:themeColor="background2" w:themeShade="40"/>
                <w:sz w:val="16"/>
                <w:szCs w:val="16"/>
              </w:rPr>
              <w:t>s</w:t>
            </w:r>
            <w:r w:rsidR="002935DA">
              <w:rPr>
                <w:rFonts w:ascii="Times New Roman" w:eastAsia="SimSun" w:hAnsi="Times New Roman" w:cs="Times New Roman"/>
                <w:color w:val="4A442A" w:themeColor="background2" w:themeShade="40"/>
                <w:sz w:val="16"/>
                <w:szCs w:val="16"/>
              </w:rPr>
              <w:t xml:space="preserve"> </w:t>
            </w:r>
            <w:r w:rsidR="00C6349A">
              <w:rPr>
                <w:rFonts w:ascii="Times New Roman" w:eastAsia="SimSun" w:hAnsi="Times New Roman" w:cs="Times New Roman"/>
                <w:color w:val="4A442A" w:themeColor="background2" w:themeShade="40"/>
                <w:sz w:val="16"/>
                <w:szCs w:val="16"/>
              </w:rPr>
              <w:t xml:space="preserve">be </w:t>
            </w:r>
            <w:r w:rsidR="002935DA">
              <w:rPr>
                <w:rFonts w:ascii="Times New Roman" w:eastAsia="SimSun" w:hAnsi="Times New Roman" w:cs="Times New Roman"/>
                <w:color w:val="4A442A" w:themeColor="background2" w:themeShade="40"/>
                <w:sz w:val="16"/>
                <w:szCs w:val="16"/>
              </w:rPr>
              <w:t xml:space="preserve">reported in all the repetitions of </w:t>
            </w:r>
            <w:r>
              <w:rPr>
                <w:rFonts w:ascii="Times New Roman" w:eastAsia="SimSun" w:hAnsi="Times New Roman" w:cs="Times New Roman"/>
                <w:color w:val="4A442A" w:themeColor="background2" w:themeShade="40"/>
                <w:sz w:val="16"/>
                <w:szCs w:val="16"/>
              </w:rPr>
              <w:t xml:space="preserve">a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w:t>
            </w:r>
            <w:r w:rsidR="002935DA">
              <w:rPr>
                <w:rFonts w:ascii="Times New Roman" w:eastAsia="SimSun" w:hAnsi="Times New Roman" w:cs="Times New Roman"/>
                <w:color w:val="4A442A" w:themeColor="background2" w:themeShade="40"/>
                <w:sz w:val="16"/>
                <w:szCs w:val="16"/>
              </w:rPr>
              <w:t xml:space="preserve">sequence or </w:t>
            </w:r>
            <w:r w:rsidR="009C725D">
              <w:rPr>
                <w:rFonts w:ascii="Times New Roman" w:eastAsia="SimSun" w:hAnsi="Times New Roman" w:cs="Times New Roman"/>
                <w:color w:val="4A442A" w:themeColor="background2" w:themeShade="40"/>
                <w:sz w:val="16"/>
                <w:szCs w:val="16"/>
              </w:rPr>
              <w:t>can it be reported only in certain repetitions?</w:t>
            </w:r>
          </w:p>
        </w:tc>
      </w:tr>
    </w:tbl>
    <w:p w14:paraId="6EF43F29" w14:textId="77777777" w:rsidR="00367422" w:rsidRDefault="00367422">
      <w:pPr>
        <w:rPr>
          <w:rFonts w:ascii="Times New Roman" w:eastAsia="Batang" w:hAnsi="Times New Roman" w:cs="Times New Roman"/>
          <w:color w:val="FF0000"/>
        </w:rPr>
      </w:pPr>
    </w:p>
    <w:p w14:paraId="6EF43F2A" w14:textId="77777777" w:rsidR="00367422" w:rsidRDefault="00401D4F">
      <w:pPr>
        <w:pStyle w:val="Heading2"/>
        <w:numPr>
          <w:ilvl w:val="1"/>
          <w:numId w:val="17"/>
        </w:numPr>
        <w:spacing w:after="240"/>
        <w:rPr>
          <w:color w:val="auto"/>
          <w:sz w:val="24"/>
          <w:szCs w:val="16"/>
        </w:rPr>
      </w:pPr>
      <w:r>
        <w:rPr>
          <w:color w:val="auto"/>
          <w:sz w:val="24"/>
          <w:szCs w:val="16"/>
        </w:rPr>
        <w:t>PTRS-DMRS association</w:t>
      </w:r>
    </w:p>
    <w:p w14:paraId="6EF43F2B" w14:textId="77777777" w:rsidR="00367422" w:rsidRDefault="00401D4F">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6EF43F2C"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367422" w14:paraId="6EF43F2F" w14:textId="77777777">
        <w:tc>
          <w:tcPr>
            <w:tcW w:w="2122" w:type="dxa"/>
            <w:shd w:val="clear" w:color="auto" w:fill="EEECE1" w:themeFill="background2"/>
          </w:tcPr>
          <w:p w14:paraId="6EF43F2D"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F2E"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F3E" w14:textId="77777777">
        <w:tc>
          <w:tcPr>
            <w:tcW w:w="2122" w:type="dxa"/>
            <w:shd w:val="clear" w:color="auto" w:fill="auto"/>
          </w:tcPr>
          <w:p w14:paraId="6EF43F30"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6EF43F31"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6EF43F32"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EF43F33"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34"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6EF43F35"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3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6EF43F37"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38"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6EF43F39"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3A" w14:textId="77777777" w:rsidR="00367422" w:rsidRDefault="00401D4F">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6EF43F3B" w14:textId="77777777" w:rsidR="00367422" w:rsidRDefault="00401D4F">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6EF43F3C"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3D"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367422" w14:paraId="6EF43F43" w14:textId="77777777">
        <w:tc>
          <w:tcPr>
            <w:tcW w:w="2122" w:type="dxa"/>
            <w:shd w:val="clear" w:color="auto" w:fill="auto"/>
          </w:tcPr>
          <w:p w14:paraId="6EF43F3F"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6EF43F40"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6EF43F41" w14:textId="77777777" w:rsidR="00367422" w:rsidRDefault="00367422">
            <w:pPr>
              <w:adjustRightInd w:val="0"/>
              <w:snapToGrid w:val="0"/>
              <w:rPr>
                <w:rFonts w:ascii="Times New Roman" w:eastAsia="SimSun" w:hAnsi="Times New Roman" w:cs="Times New Roman"/>
                <w:color w:val="4A442A" w:themeColor="background2" w:themeShade="40"/>
                <w:sz w:val="16"/>
                <w:szCs w:val="16"/>
              </w:rPr>
            </w:pPr>
          </w:p>
          <w:p w14:paraId="6EF43F42" w14:textId="77777777" w:rsidR="00367422" w:rsidRDefault="00401D4F">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367422" w14:paraId="6EF43F49" w14:textId="77777777">
        <w:tc>
          <w:tcPr>
            <w:tcW w:w="2122" w:type="dxa"/>
            <w:shd w:val="clear" w:color="auto" w:fill="auto"/>
          </w:tcPr>
          <w:p w14:paraId="6EF43F44"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EF43F4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6EF43F46" w14:textId="77777777" w:rsidR="00367422" w:rsidRDefault="00401D4F">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EF43F47" w14:textId="77777777" w:rsidR="00367422" w:rsidRDefault="00401D4F">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6EF43F48" w14:textId="77777777" w:rsidR="00367422" w:rsidRDefault="00401D4F">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367422" w14:paraId="6EF43F50" w14:textId="77777777">
        <w:tc>
          <w:tcPr>
            <w:tcW w:w="2122" w:type="dxa"/>
          </w:tcPr>
          <w:p w14:paraId="6EF43F4A"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F4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gt;2?</w:t>
            </w:r>
          </w:p>
          <w:p w14:paraId="6EF43F4C"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6EF43F4D" w14:textId="77777777" w:rsidR="00367422" w:rsidRDefault="00401D4F">
            <w:pPr>
              <w:numPr>
                <w:ilvl w:val="0"/>
                <w:numId w:val="2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6EF43F4E" w14:textId="77777777" w:rsidR="00367422" w:rsidRDefault="00401D4F">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6EF43F4F" w14:textId="77777777" w:rsidR="00367422" w:rsidRDefault="00401D4F">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F10DC5" w14:paraId="026E7BAC" w14:textId="77777777">
        <w:tc>
          <w:tcPr>
            <w:tcW w:w="2122" w:type="dxa"/>
          </w:tcPr>
          <w:p w14:paraId="6F9128CA" w14:textId="379EA689" w:rsidR="00F10DC5" w:rsidRDefault="00F10DC5">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ED6D322" w14:textId="6A192AC3" w:rsidR="00F10DC5" w:rsidRDefault="00C70A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w:t>
            </w:r>
            <w:r w:rsidR="00A969A9">
              <w:rPr>
                <w:rFonts w:ascii="Times New Roman" w:eastAsia="SimSun" w:hAnsi="Times New Roman" w:cs="Times New Roman"/>
                <w:color w:val="4A442A" w:themeColor="background2" w:themeShade="40"/>
                <w:sz w:val="16"/>
                <w:szCs w:val="16"/>
              </w:rPr>
              <w:t xml:space="preserve"> for rank &gt; 2</w:t>
            </w:r>
            <w:r w:rsidR="002D2C5F">
              <w:rPr>
                <w:rFonts w:ascii="Times New Roman" w:eastAsia="SimSun" w:hAnsi="Times New Roman" w:cs="Times New Roman"/>
                <w:color w:val="4A442A" w:themeColor="background2" w:themeShade="40"/>
                <w:sz w:val="16"/>
                <w:szCs w:val="16"/>
              </w:rPr>
              <w:t xml:space="preserve"> (we are flexible in a solution)</w:t>
            </w:r>
            <w:r w:rsidR="00A969A9">
              <w:rPr>
                <w:rFonts w:ascii="Times New Roman" w:eastAsia="SimSun" w:hAnsi="Times New Roman" w:cs="Times New Roman"/>
                <w:color w:val="4A442A" w:themeColor="background2" w:themeShade="40"/>
                <w:sz w:val="16"/>
                <w:szCs w:val="16"/>
              </w:rPr>
              <w:t xml:space="preserve">. If no agreement, then </w:t>
            </w:r>
            <w:proofErr w:type="spellStart"/>
            <w:r w:rsidR="00A969A9">
              <w:rPr>
                <w:rFonts w:ascii="Times New Roman" w:eastAsia="SimSun" w:hAnsi="Times New Roman" w:cs="Times New Roman"/>
                <w:color w:val="4A442A" w:themeColor="background2" w:themeShade="40"/>
                <w:sz w:val="16"/>
                <w:szCs w:val="16"/>
              </w:rPr>
              <w:t>fall-back</w:t>
            </w:r>
            <w:proofErr w:type="spellEnd"/>
            <w:r w:rsidR="00A969A9">
              <w:rPr>
                <w:rFonts w:ascii="Times New Roman" w:eastAsia="SimSun" w:hAnsi="Times New Roman" w:cs="Times New Roman"/>
                <w:color w:val="4A442A" w:themeColor="background2" w:themeShade="40"/>
                <w:sz w:val="16"/>
                <w:szCs w:val="16"/>
              </w:rPr>
              <w:t xml:space="preserve"> is of course legacy.</w:t>
            </w:r>
          </w:p>
        </w:tc>
      </w:tr>
    </w:tbl>
    <w:p w14:paraId="6EF43F51" w14:textId="77777777" w:rsidR="00367422" w:rsidRDefault="00367422">
      <w:pPr>
        <w:snapToGrid w:val="0"/>
        <w:rPr>
          <w:rFonts w:ascii="Times New Roman" w:eastAsia="Batang" w:hAnsi="Times New Roman" w:cs="Times New Roman"/>
          <w:color w:val="FF0000"/>
          <w:sz w:val="18"/>
          <w:szCs w:val="18"/>
        </w:rPr>
      </w:pPr>
    </w:p>
    <w:p w14:paraId="6EF43F52" w14:textId="77777777" w:rsidR="00367422" w:rsidRDefault="00401D4F">
      <w:pPr>
        <w:pStyle w:val="Heading2"/>
        <w:numPr>
          <w:ilvl w:val="1"/>
          <w:numId w:val="17"/>
        </w:numPr>
        <w:spacing w:after="240"/>
        <w:rPr>
          <w:color w:val="auto"/>
          <w:sz w:val="24"/>
          <w:szCs w:val="16"/>
        </w:rPr>
      </w:pPr>
      <w:r>
        <w:rPr>
          <w:color w:val="auto"/>
          <w:sz w:val="24"/>
          <w:szCs w:val="16"/>
        </w:rPr>
        <w:lastRenderedPageBreak/>
        <w:t>Number of SRS resources</w:t>
      </w:r>
    </w:p>
    <w:p w14:paraId="6EF43F53" w14:textId="77777777" w:rsidR="00367422" w:rsidRDefault="00401D4F">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6EF43F54" w14:textId="77777777" w:rsidR="00367422" w:rsidRDefault="00401D4F">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6EF43F55" w14:textId="77777777" w:rsidR="00367422" w:rsidRDefault="00401D4F">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6EF43F56" w14:textId="77777777" w:rsidR="00367422" w:rsidRDefault="00401D4F">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6EF43F57" w14:textId="77777777" w:rsidR="00367422" w:rsidRDefault="00401D4F">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EF43F58" w14:textId="77777777" w:rsidR="00367422" w:rsidRDefault="00401D4F">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6EF43F59" w14:textId="77777777" w:rsidR="00367422" w:rsidRDefault="00401D4F">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6EF43F5A" w14:textId="77777777" w:rsidR="00367422" w:rsidRDefault="00401D4F">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EF43F5B" w14:textId="77777777" w:rsidR="00367422" w:rsidRDefault="00367422">
      <w:pPr>
        <w:pStyle w:val="ListParagraph"/>
        <w:ind w:left="785"/>
        <w:rPr>
          <w:rFonts w:ascii="Times New Roman" w:eastAsia="SimSun" w:hAnsi="Times New Roman" w:cs="Times New Roman"/>
          <w:sz w:val="18"/>
          <w:szCs w:val="18"/>
        </w:rPr>
      </w:pPr>
    </w:p>
    <w:p w14:paraId="6EF43F5C"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6EF43F5D"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w:t>
      </w:r>
    </w:p>
    <w:p w14:paraId="6EF43F5E"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DCM, HW (?)</w:t>
      </w:r>
    </w:p>
    <w:p w14:paraId="6EF43F5F" w14:textId="77777777" w:rsidR="00367422" w:rsidRDefault="00401D4F">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6EF43F60" w14:textId="77777777" w:rsidR="00367422" w:rsidRDefault="00401D4F">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6EF43F61" w14:textId="77777777" w:rsidR="00367422" w:rsidRDefault="00401D4F">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367422" w14:paraId="6EF43F64" w14:textId="77777777">
        <w:tc>
          <w:tcPr>
            <w:tcW w:w="2122" w:type="dxa"/>
            <w:shd w:val="clear" w:color="auto" w:fill="EEECE1" w:themeFill="background2"/>
          </w:tcPr>
          <w:p w14:paraId="6EF43F62"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F43F63" w14:textId="77777777" w:rsidR="00367422" w:rsidRDefault="00401D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67422" w14:paraId="6EF43F67" w14:textId="77777777">
        <w:tc>
          <w:tcPr>
            <w:tcW w:w="2122" w:type="dxa"/>
            <w:shd w:val="clear" w:color="auto" w:fill="auto"/>
          </w:tcPr>
          <w:p w14:paraId="6EF43F65" w14:textId="77777777"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6EF43F66"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367422" w14:paraId="6EF43F6A" w14:textId="77777777">
        <w:tc>
          <w:tcPr>
            <w:tcW w:w="2122" w:type="dxa"/>
            <w:shd w:val="clear" w:color="auto" w:fill="auto"/>
          </w:tcPr>
          <w:p w14:paraId="6EF43F68"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EF43F69"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367422" w14:paraId="6EF43F6D" w14:textId="77777777">
        <w:tc>
          <w:tcPr>
            <w:tcW w:w="2122" w:type="dxa"/>
            <w:shd w:val="clear" w:color="auto" w:fill="auto"/>
          </w:tcPr>
          <w:p w14:paraId="6EF43F6B"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6EF43F6C"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367422" w14:paraId="6EF43F70" w14:textId="77777777">
        <w:tc>
          <w:tcPr>
            <w:tcW w:w="2122" w:type="dxa"/>
            <w:shd w:val="clear" w:color="auto" w:fill="auto"/>
          </w:tcPr>
          <w:p w14:paraId="6EF43F6E"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EF43F6F"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367422" w14:paraId="6EF43F73" w14:textId="77777777">
        <w:tc>
          <w:tcPr>
            <w:tcW w:w="2122" w:type="dxa"/>
            <w:shd w:val="clear" w:color="auto" w:fill="auto"/>
          </w:tcPr>
          <w:p w14:paraId="6EF43F71" w14:textId="77777777" w:rsidR="00367422" w:rsidRDefault="00401D4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EF43F72" w14:textId="77777777" w:rsidR="00367422" w:rsidRDefault="00401D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367422" w14:paraId="6EF43F78" w14:textId="77777777">
        <w:tc>
          <w:tcPr>
            <w:tcW w:w="2122" w:type="dxa"/>
          </w:tcPr>
          <w:p w14:paraId="6EF43F74"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F43F75"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6EF43F7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6EF43F77"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367422" w14:paraId="6EF43F7C" w14:textId="77777777">
        <w:tc>
          <w:tcPr>
            <w:tcW w:w="2122" w:type="dxa"/>
          </w:tcPr>
          <w:p w14:paraId="6EF43F79"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6EF43F7A"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6EF43F7B"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367422" w14:paraId="6EF43F81" w14:textId="77777777">
        <w:tc>
          <w:tcPr>
            <w:tcW w:w="2122" w:type="dxa"/>
          </w:tcPr>
          <w:p w14:paraId="6EF43F7D"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EF43F7E"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6EF43F7F"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6EF43F80"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367422" w14:paraId="6EF43F84" w14:textId="77777777">
        <w:tc>
          <w:tcPr>
            <w:tcW w:w="2122" w:type="dxa"/>
          </w:tcPr>
          <w:p w14:paraId="6EF43F82"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EF43F83"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367422" w14:paraId="6EF43F89" w14:textId="77777777">
        <w:tc>
          <w:tcPr>
            <w:tcW w:w="2122" w:type="dxa"/>
          </w:tcPr>
          <w:p w14:paraId="6EF43F85" w14:textId="77777777" w:rsidR="00367422" w:rsidRDefault="00401D4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EF43F86" w14:textId="77777777" w:rsidR="00367422" w:rsidRDefault="00401D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6EF43F87" w14:textId="77777777" w:rsidR="00367422" w:rsidRDefault="00401D4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6EF43F88" w14:textId="77777777" w:rsidR="00367422" w:rsidRDefault="00401D4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onfigures different number of SRS resources based on the current status of channel state, there will </w:t>
            </w:r>
            <w:r>
              <w:rPr>
                <w:rFonts w:ascii="Times New Roman" w:eastAsia="SimSun" w:hAnsi="Times New Roman" w:cs="Times New Roman"/>
                <w:color w:val="4A442A" w:themeColor="background2" w:themeShade="40"/>
                <w:sz w:val="16"/>
                <w:szCs w:val="16"/>
              </w:rPr>
              <w:lastRenderedPageBreak/>
              <w:t xml:space="preserve">be frequent RRC reconfiguration when UE is moving or rotating. </w:t>
            </w:r>
          </w:p>
        </w:tc>
      </w:tr>
      <w:tr w:rsidR="0053718B" w14:paraId="2954E159" w14:textId="77777777">
        <w:tc>
          <w:tcPr>
            <w:tcW w:w="2122" w:type="dxa"/>
          </w:tcPr>
          <w:p w14:paraId="30521696" w14:textId="0CFCD7C0" w:rsidR="0053718B" w:rsidRDefault="0053718B">
            <w:pPr>
              <w:adjustRightInd w:val="0"/>
              <w:snapToGrid w:val="0"/>
              <w:rPr>
                <w:rFonts w:ascii="Times New Roman" w:eastAsia="SimSun" w:hAnsi="Times New Roman" w:cs="Times New Roman"/>
                <w:b/>
                <w:bCs/>
                <w:color w:val="4A442A" w:themeColor="background2" w:themeShade="40"/>
                <w:sz w:val="18"/>
                <w:szCs w:val="18"/>
              </w:rPr>
            </w:pPr>
          </w:p>
        </w:tc>
        <w:tc>
          <w:tcPr>
            <w:tcW w:w="7512" w:type="dxa"/>
          </w:tcPr>
          <w:p w14:paraId="58394D3C" w14:textId="276C9E2C" w:rsidR="0053718B" w:rsidRDefault="0053718B">
            <w:pPr>
              <w:adjustRightInd w:val="0"/>
              <w:snapToGrid w:val="0"/>
              <w:rPr>
                <w:rFonts w:ascii="Times New Roman" w:eastAsia="SimSun" w:hAnsi="Times New Roman" w:cs="Times New Roman"/>
                <w:color w:val="4A442A" w:themeColor="background2" w:themeShade="40"/>
                <w:sz w:val="16"/>
                <w:szCs w:val="16"/>
              </w:rPr>
            </w:pPr>
          </w:p>
        </w:tc>
      </w:tr>
    </w:tbl>
    <w:p w14:paraId="6EF43F8A" w14:textId="77777777" w:rsidR="00367422" w:rsidRDefault="00367422">
      <w:pPr>
        <w:adjustRightInd w:val="0"/>
        <w:snapToGrid w:val="0"/>
        <w:rPr>
          <w:rFonts w:ascii="Times New Roman" w:eastAsia="SimSun" w:hAnsi="Times New Roman" w:cs="Times New Roman"/>
          <w:b/>
          <w:bCs/>
          <w:color w:val="FF0000"/>
          <w:sz w:val="18"/>
          <w:szCs w:val="18"/>
        </w:rPr>
      </w:pPr>
    </w:p>
    <w:p w14:paraId="6EF43F8B" w14:textId="77777777" w:rsidR="00367422" w:rsidRDefault="00401D4F">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EF43F8C" w14:textId="77777777"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8D" w14:textId="77777777" w:rsidR="00367422" w:rsidRDefault="00401D4F">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EF43F8E" w14:textId="77777777" w:rsidR="00367422" w:rsidRDefault="00401D4F">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6EF43F8F" w14:textId="77777777" w:rsidR="00367422" w:rsidRDefault="00401D4F">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6EF43F90" w14:textId="77777777" w:rsidR="00367422" w:rsidRDefault="00401D4F">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6EF43F91" w14:textId="77777777" w:rsidR="00367422" w:rsidRDefault="00367422">
      <w:pPr>
        <w:adjustRightInd w:val="0"/>
        <w:snapToGrid w:val="0"/>
        <w:rPr>
          <w:rFonts w:ascii="Times New Roman" w:eastAsia="Batang" w:hAnsi="Times New Roman" w:cs="Times New Roman"/>
          <w:iCs/>
          <w:sz w:val="18"/>
          <w:szCs w:val="18"/>
          <w:lang w:val="en-GB"/>
        </w:rPr>
      </w:pPr>
    </w:p>
    <w:p w14:paraId="6EF43F92" w14:textId="77777777"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93" w14:textId="77777777"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EF43F94" w14:textId="77777777" w:rsidR="00367422" w:rsidRDefault="00401D4F">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EF43F95" w14:textId="77777777" w:rsidR="00367422" w:rsidRDefault="00367422">
      <w:pPr>
        <w:rPr>
          <w:rFonts w:ascii="Times New Roman" w:eastAsia="Batang" w:hAnsi="Times New Roman" w:cs="Times New Roman"/>
          <w:iCs/>
          <w:sz w:val="18"/>
          <w:szCs w:val="18"/>
          <w:lang w:val="en-GB"/>
        </w:rPr>
      </w:pPr>
    </w:p>
    <w:p w14:paraId="6EF43F96" w14:textId="77777777"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97" w14:textId="77777777"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EF43F98" w14:textId="77777777" w:rsidR="00367422" w:rsidRDefault="00401D4F">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6EF43F99" w14:textId="77777777" w:rsidR="00367422" w:rsidRDefault="00367422">
      <w:pPr>
        <w:rPr>
          <w:rFonts w:ascii="Times New Roman" w:eastAsia="Batang" w:hAnsi="Times New Roman" w:cs="Times New Roman"/>
          <w:sz w:val="18"/>
          <w:szCs w:val="18"/>
          <w:lang w:val="en-GB"/>
        </w:rPr>
      </w:pPr>
    </w:p>
    <w:p w14:paraId="6EF43F9A" w14:textId="77777777" w:rsidR="00367422" w:rsidRDefault="00401D4F">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9B" w14:textId="77777777" w:rsidR="00367422" w:rsidRDefault="00401D4F">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6EF43F9C" w14:textId="77777777" w:rsidR="00367422" w:rsidRDefault="00401D4F">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67422" w14:paraId="6EF43FA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F43F9D" w14:textId="77777777"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EF43F9E" w14:textId="77777777"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6EF43F9F" w14:textId="77777777" w:rsidR="00367422" w:rsidRDefault="00401D4F">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67422" w14:paraId="6EF43FA6"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F43FA1" w14:textId="77777777"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EF43FA2" w14:textId="77777777"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6EF43FA3" w14:textId="77777777"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6EF43FA4" w14:textId="77777777"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6EF43FA5" w14:textId="77777777" w:rsidR="00367422" w:rsidRDefault="00401D4F">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EF43FA7" w14:textId="77777777"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6EF43FA8" w14:textId="77777777"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EF43FA9" w14:textId="77777777" w:rsidR="00367422" w:rsidRDefault="00367422">
      <w:pPr>
        <w:rPr>
          <w:rFonts w:ascii="Times New Roman" w:eastAsia="Batang" w:hAnsi="Times New Roman" w:cs="Times New Roman"/>
          <w:sz w:val="18"/>
          <w:szCs w:val="18"/>
          <w:lang w:val="en-GB"/>
        </w:rPr>
      </w:pPr>
    </w:p>
    <w:p w14:paraId="6EF43FAA" w14:textId="77777777"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AB" w14:textId="77777777"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EF43FAC" w14:textId="77777777" w:rsidR="00367422" w:rsidRDefault="00401D4F">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F43FAD" w14:textId="77777777" w:rsidR="00367422" w:rsidRDefault="00367422">
      <w:pPr>
        <w:rPr>
          <w:rFonts w:ascii="Times New Roman" w:eastAsia="Batang" w:hAnsi="Times New Roman" w:cs="Times New Roman"/>
          <w:sz w:val="18"/>
          <w:szCs w:val="18"/>
          <w:lang w:val="en-GB"/>
        </w:rPr>
      </w:pPr>
    </w:p>
    <w:p w14:paraId="6EF43FAE" w14:textId="77777777" w:rsidR="00367422" w:rsidRDefault="00367422">
      <w:pPr>
        <w:rPr>
          <w:rFonts w:ascii="Times New Roman" w:eastAsia="Batang" w:hAnsi="Times New Roman" w:cs="Times New Roman"/>
          <w:sz w:val="18"/>
          <w:szCs w:val="18"/>
          <w:lang w:val="en-GB"/>
        </w:rPr>
      </w:pPr>
    </w:p>
    <w:p w14:paraId="6EF43FAF" w14:textId="77777777"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B0" w14:textId="77777777"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EF43FB1" w14:textId="77777777" w:rsidR="00367422" w:rsidRDefault="00401D4F">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EF43FB2" w14:textId="77777777" w:rsidR="00367422" w:rsidRDefault="00401D4F">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6EF43FB3" w14:textId="77777777" w:rsidR="00367422" w:rsidRDefault="00401D4F">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EF43FB4" w14:textId="77777777" w:rsidR="00367422" w:rsidRDefault="00401D4F">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EF43FB5" w14:textId="77777777" w:rsidR="00367422" w:rsidRDefault="00401D4F">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EF43FB6" w14:textId="77777777" w:rsidR="00367422" w:rsidRDefault="00401D4F">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EF43FB7" w14:textId="77777777" w:rsidR="00367422" w:rsidRDefault="00401D4F">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EF43FB8" w14:textId="77777777" w:rsidR="00367422" w:rsidRDefault="00401D4F">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EF43FB9" w14:textId="77777777"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6EF43FBA" w14:textId="77777777" w:rsidR="00367422" w:rsidRDefault="00401D4F">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F43FBB" w14:textId="77777777"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EF43FBC" w14:textId="77777777" w:rsidR="00367422" w:rsidRDefault="00401D4F">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EF43FBD" w14:textId="77777777" w:rsidR="00367422" w:rsidRDefault="00367422">
      <w:pPr>
        <w:rPr>
          <w:rFonts w:ascii="Times New Roman" w:eastAsia="Batang" w:hAnsi="Times New Roman" w:cs="Times New Roman"/>
          <w:sz w:val="18"/>
          <w:szCs w:val="18"/>
          <w:lang w:val="en-GB"/>
        </w:rPr>
      </w:pPr>
    </w:p>
    <w:p w14:paraId="6EF43FBE" w14:textId="77777777" w:rsidR="00367422" w:rsidRDefault="00367422">
      <w:pPr>
        <w:rPr>
          <w:rFonts w:ascii="Times New Roman" w:eastAsia="Batang" w:hAnsi="Times New Roman" w:cs="Times New Roman"/>
          <w:sz w:val="18"/>
          <w:szCs w:val="18"/>
          <w:lang w:val="en-GB"/>
        </w:rPr>
      </w:pPr>
    </w:p>
    <w:p w14:paraId="6EF43FBF" w14:textId="77777777" w:rsidR="00367422" w:rsidRDefault="00401D4F">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EF43FC0" w14:textId="77777777" w:rsidR="00367422" w:rsidRDefault="00401D4F">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EF43FC1" w14:textId="77777777" w:rsidR="00367422" w:rsidRDefault="00401D4F">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6EF43FC2" w14:textId="77777777" w:rsidR="00367422" w:rsidRDefault="00401D4F">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6EF43FC3" w14:textId="77777777" w:rsidR="00367422" w:rsidRDefault="00401D4F">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EF43FC4" w14:textId="77777777" w:rsidR="00367422" w:rsidRDefault="00401D4F">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EF43FC5" w14:textId="77777777" w:rsidR="00367422" w:rsidRDefault="00401D4F">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lastRenderedPageBreak/>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6EF43FC6" w14:textId="77777777" w:rsidR="00367422" w:rsidRDefault="00367422">
      <w:pPr>
        <w:adjustRightInd w:val="0"/>
        <w:snapToGrid w:val="0"/>
        <w:contextualSpacing/>
        <w:rPr>
          <w:rFonts w:ascii="Times New Roman" w:eastAsia="SimSun" w:hAnsi="Times New Roman" w:cs="Times New Roman"/>
          <w:b/>
          <w:bCs/>
          <w:color w:val="3B3838"/>
          <w:sz w:val="18"/>
          <w:szCs w:val="18"/>
          <w:lang w:val="en-GB"/>
        </w:rPr>
      </w:pPr>
    </w:p>
    <w:p w14:paraId="6EF43FC7" w14:textId="77777777" w:rsidR="00367422" w:rsidRDefault="00401D4F">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EF43FC8" w14:textId="77777777" w:rsidR="00367422" w:rsidRDefault="00401D4F">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EF43FC9" w14:textId="77777777" w:rsidR="00367422" w:rsidRDefault="00401D4F">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6EF43FCA" w14:textId="77777777" w:rsidR="00367422" w:rsidRDefault="00401D4F">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6EF43FCB" w14:textId="77777777"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6EF43FCC" w14:textId="77777777"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6EF43FCD" w14:textId="77777777" w:rsidR="00367422" w:rsidRDefault="00401D4F">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6EF43FCE" w14:textId="77777777" w:rsidR="00367422" w:rsidRDefault="00401D4F">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6EF43FCF" w14:textId="77777777" w:rsidR="00367422" w:rsidRDefault="00367422">
      <w:pPr>
        <w:adjustRightInd w:val="0"/>
        <w:snapToGrid w:val="0"/>
        <w:contextualSpacing/>
        <w:rPr>
          <w:rFonts w:ascii="Times New Roman" w:eastAsia="SimSun" w:hAnsi="Times New Roman" w:cs="Times New Roman"/>
          <w:b/>
          <w:bCs/>
          <w:color w:val="3B3838"/>
          <w:sz w:val="18"/>
          <w:szCs w:val="18"/>
          <w:lang w:val="en-GB"/>
        </w:rPr>
      </w:pPr>
    </w:p>
    <w:p w14:paraId="6EF43FD0" w14:textId="77777777" w:rsidR="00367422" w:rsidRDefault="00401D4F">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6EF43FD1" w14:textId="77777777" w:rsidR="00367422" w:rsidRDefault="00401D4F">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EF43FD2" w14:textId="77777777" w:rsidR="00367422" w:rsidRDefault="00367422">
      <w:pPr>
        <w:rPr>
          <w:rFonts w:ascii="Times New Roman" w:hAnsi="Times New Roman" w:cs="Times New Roman"/>
          <w:sz w:val="18"/>
          <w:szCs w:val="18"/>
        </w:rPr>
      </w:pPr>
    </w:p>
    <w:p w14:paraId="6EF43FD3" w14:textId="77777777" w:rsidR="00367422" w:rsidRDefault="00401D4F">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EF43FD4" w14:textId="77777777" w:rsidR="00367422" w:rsidRDefault="00401D4F">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6EF43FD5" w14:textId="77777777" w:rsidR="00367422" w:rsidRDefault="00401D4F">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EF43FD6" w14:textId="77777777" w:rsidR="00367422" w:rsidRDefault="00401D4F">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6EF43FD7" w14:textId="77777777" w:rsidR="00367422" w:rsidRDefault="00367422">
      <w:pPr>
        <w:overflowPunct w:val="0"/>
        <w:rPr>
          <w:rFonts w:ascii="Times New Roman" w:hAnsi="Times New Roman" w:cs="Times New Roman"/>
          <w:sz w:val="18"/>
          <w:szCs w:val="18"/>
        </w:rPr>
      </w:pPr>
    </w:p>
    <w:p w14:paraId="6EF43FD8" w14:textId="77777777" w:rsidR="00367422" w:rsidRDefault="00401D4F">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EF43FD9" w14:textId="77777777" w:rsidR="00367422" w:rsidRDefault="00401D4F">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EF43FDA" w14:textId="77777777" w:rsidR="00367422" w:rsidRDefault="00401D4F">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 PHR value(s) are determined as, </w:t>
      </w:r>
    </w:p>
    <w:p w14:paraId="6EF43FDB" w14:textId="77777777" w:rsidR="00367422" w:rsidRDefault="00401D4F">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6EF43FDC" w14:textId="77777777" w:rsidR="00367422" w:rsidRDefault="00401D4F">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15/16)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6EF43FDD" w14:textId="77777777" w:rsidR="00367422" w:rsidRDefault="00401D4F">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6EF43FDE" w14:textId="77777777" w:rsidR="00367422" w:rsidRDefault="00401D4F">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6EF43FDF" w14:textId="77777777" w:rsidR="00367422" w:rsidRDefault="00401D4F">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6EF43FE0" w14:textId="77777777" w:rsidR="00367422" w:rsidRDefault="00401D4F">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6EF43FE1" w14:textId="77777777" w:rsidR="00367422" w:rsidRDefault="00401D4F">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6EF43FE2" w14:textId="77777777" w:rsidR="00367422" w:rsidRDefault="00401D4F">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corresponds to </w:t>
      </w:r>
      <w:proofErr w:type="spellStart"/>
      <w:r>
        <w:rPr>
          <w:rFonts w:ascii="Times New Roman" w:eastAsia="SimSun" w:hAnsi="Times New Roman" w:cs="Times New Roman"/>
          <w:sz w:val="18"/>
          <w:szCs w:val="18"/>
        </w:rPr>
        <w:t>sTRP</w:t>
      </w:r>
      <w:proofErr w:type="spellEnd"/>
      <w:r>
        <w:rPr>
          <w:rFonts w:ascii="Times New Roman" w:eastAsia="SimSun" w:hAnsi="Times New Roman" w:cs="Times New Roman"/>
          <w:sz w:val="18"/>
          <w:szCs w:val="18"/>
        </w:rPr>
        <w:t xml:space="preserve"> PUSCH), </w:t>
      </w:r>
      <w:r>
        <w:rPr>
          <w:rFonts w:ascii="Times New Roman" w:hAnsi="Times New Roman" w:cs="Times New Roman"/>
          <w:sz w:val="18"/>
          <w:szCs w:val="18"/>
        </w:rPr>
        <w:t>select Alt. 1B or Alt. 2B</w:t>
      </w:r>
    </w:p>
    <w:p w14:paraId="6EF43FE3" w14:textId="77777777" w:rsidR="00367422" w:rsidRDefault="00401D4F">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6EF43FE4" w14:textId="77777777" w:rsidR="00367422" w:rsidRDefault="00401D4F">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lastRenderedPageBreak/>
        <w:t>Alt2B: a second PHR is not reported</w:t>
      </w:r>
    </w:p>
    <w:p w14:paraId="6EF43FE5" w14:textId="77777777" w:rsidR="00367422" w:rsidRDefault="00401D4F">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6EF43FE6" w14:textId="77777777" w:rsidR="00367422" w:rsidRDefault="00401D4F">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6EF43FE7" w14:textId="77777777" w:rsidR="00367422" w:rsidRDefault="00401D4F">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6EF43FE8" w14:textId="77777777" w:rsidR="00367422" w:rsidRDefault="00401D4F">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6EF43FE9" w14:textId="77777777" w:rsidR="00367422" w:rsidRDefault="00401D4F">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6EF43FEA" w14:textId="77777777" w:rsidR="00367422" w:rsidRDefault="00367422">
      <w:pPr>
        <w:overflowPunct w:val="0"/>
        <w:rPr>
          <w:rFonts w:ascii="Times New Roman" w:hAnsi="Times New Roman" w:cs="Times New Roman"/>
          <w:sz w:val="18"/>
          <w:szCs w:val="18"/>
        </w:rPr>
      </w:pPr>
    </w:p>
    <w:p w14:paraId="6EF43FEB" w14:textId="77777777" w:rsidR="00367422" w:rsidRDefault="00401D4F">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3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67422" w14:paraId="6EF43FE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39"/>
          <w:p w14:paraId="6EF43FEC" w14:textId="77777777" w:rsidR="00367422" w:rsidRDefault="00401D4F">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3FED" w14:textId="77777777" w:rsidR="00367422" w:rsidRDefault="00401D4F">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EF43FEE" w14:textId="77777777" w:rsidR="00367422" w:rsidRDefault="00401D4F">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67422" w14:paraId="6EF43FF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3FF0" w14:textId="77777777" w:rsidR="00367422" w:rsidRDefault="009505BE">
            <w:pPr>
              <w:rPr>
                <w:rFonts w:ascii="Times New Roman" w:eastAsia="Times New Roman" w:hAnsi="Times New Roman" w:cs="Times New Roman"/>
                <w:color w:val="0563C1"/>
                <w:sz w:val="16"/>
                <w:szCs w:val="16"/>
                <w:u w:val="single"/>
              </w:rPr>
            </w:pPr>
            <w:hyperlink r:id="rId36" w:history="1">
              <w:r w:rsidR="00401D4F">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3FF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3FF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67422" w14:paraId="6EF43F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3FF4" w14:textId="77777777" w:rsidR="00367422" w:rsidRDefault="009505BE">
            <w:pPr>
              <w:rPr>
                <w:rFonts w:ascii="Times New Roman" w:eastAsia="Times New Roman" w:hAnsi="Times New Roman" w:cs="Times New Roman"/>
                <w:color w:val="0563C1"/>
                <w:sz w:val="16"/>
                <w:szCs w:val="16"/>
                <w:u w:val="single"/>
              </w:rPr>
            </w:pPr>
            <w:hyperlink r:id="rId37" w:history="1">
              <w:r w:rsidR="00401D4F">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3FF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EF43FF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67422" w14:paraId="6EF43F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3FF8" w14:textId="77777777" w:rsidR="00367422" w:rsidRDefault="009505BE">
            <w:pPr>
              <w:rPr>
                <w:rFonts w:ascii="Times New Roman" w:eastAsia="Times New Roman" w:hAnsi="Times New Roman" w:cs="Times New Roman"/>
                <w:color w:val="0563C1"/>
                <w:sz w:val="16"/>
                <w:szCs w:val="16"/>
                <w:u w:val="single"/>
              </w:rPr>
            </w:pPr>
            <w:hyperlink r:id="rId38" w:history="1">
              <w:r w:rsidR="00401D4F">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3FF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3FFA" w14:textId="77777777" w:rsidR="00367422" w:rsidRDefault="00401D4F">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67422" w14:paraId="6EF43F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3FFC" w14:textId="77777777" w:rsidR="00367422" w:rsidRDefault="009505BE">
            <w:pPr>
              <w:rPr>
                <w:rFonts w:ascii="Times New Roman" w:eastAsia="Times New Roman" w:hAnsi="Times New Roman" w:cs="Times New Roman"/>
                <w:color w:val="0563C1"/>
                <w:sz w:val="16"/>
                <w:szCs w:val="16"/>
                <w:u w:val="single"/>
              </w:rPr>
            </w:pPr>
            <w:hyperlink r:id="rId39" w:history="1">
              <w:r w:rsidR="00401D4F">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3FF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3FF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67422" w14:paraId="6EF4400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00" w14:textId="77777777" w:rsidR="00367422" w:rsidRDefault="009505BE">
            <w:pPr>
              <w:rPr>
                <w:rFonts w:ascii="Times New Roman" w:eastAsia="Times New Roman" w:hAnsi="Times New Roman" w:cs="Times New Roman"/>
                <w:color w:val="0563C1"/>
                <w:sz w:val="16"/>
                <w:szCs w:val="16"/>
                <w:u w:val="single"/>
              </w:rPr>
            </w:pPr>
            <w:hyperlink r:id="rId40" w:history="1">
              <w:r w:rsidR="00401D4F">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0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02" w14:textId="77777777" w:rsidR="00367422" w:rsidRDefault="00401D4F">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67422" w14:paraId="6EF4400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04" w14:textId="77777777" w:rsidR="00367422" w:rsidRDefault="009505BE">
            <w:pPr>
              <w:rPr>
                <w:rFonts w:ascii="Times New Roman" w:eastAsia="Times New Roman" w:hAnsi="Times New Roman" w:cs="Times New Roman"/>
                <w:color w:val="0563C1"/>
                <w:sz w:val="16"/>
                <w:szCs w:val="16"/>
                <w:u w:val="single"/>
              </w:rPr>
            </w:pPr>
            <w:hyperlink r:id="rId41" w:history="1">
              <w:r w:rsidR="00401D4F">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0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6EF4400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67422" w14:paraId="6EF440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08" w14:textId="77777777" w:rsidR="00367422" w:rsidRDefault="009505BE">
            <w:pPr>
              <w:rPr>
                <w:rFonts w:ascii="Times New Roman" w:eastAsia="Times New Roman" w:hAnsi="Times New Roman" w:cs="Times New Roman"/>
                <w:color w:val="0563C1"/>
                <w:sz w:val="16"/>
                <w:szCs w:val="16"/>
                <w:u w:val="single"/>
              </w:rPr>
            </w:pPr>
            <w:hyperlink r:id="rId42" w:history="1">
              <w:r w:rsidR="00401D4F">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0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0A"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67422" w14:paraId="6EF440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0C" w14:textId="77777777" w:rsidR="00367422" w:rsidRDefault="009505BE">
            <w:pPr>
              <w:rPr>
                <w:rFonts w:ascii="Times New Roman" w:eastAsia="Times New Roman" w:hAnsi="Times New Roman" w:cs="Times New Roman"/>
                <w:color w:val="0563C1"/>
                <w:sz w:val="16"/>
                <w:szCs w:val="16"/>
                <w:u w:val="single"/>
              </w:rPr>
            </w:pPr>
            <w:hyperlink r:id="rId43" w:history="1">
              <w:r w:rsidR="00401D4F">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0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0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67422" w14:paraId="6EF440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10" w14:textId="77777777" w:rsidR="00367422" w:rsidRDefault="009505BE">
            <w:pPr>
              <w:rPr>
                <w:rFonts w:ascii="Times New Roman" w:eastAsia="Times New Roman" w:hAnsi="Times New Roman" w:cs="Times New Roman"/>
                <w:color w:val="0563C1"/>
                <w:sz w:val="16"/>
                <w:szCs w:val="16"/>
                <w:u w:val="single"/>
              </w:rPr>
            </w:pPr>
            <w:hyperlink r:id="rId44" w:history="1">
              <w:r w:rsidR="00401D4F">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1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1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67422" w14:paraId="6EF440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14" w14:textId="77777777" w:rsidR="00367422" w:rsidRDefault="009505BE">
            <w:pPr>
              <w:rPr>
                <w:rFonts w:ascii="Times New Roman" w:eastAsia="Times New Roman" w:hAnsi="Times New Roman" w:cs="Times New Roman"/>
                <w:color w:val="0563C1"/>
                <w:sz w:val="16"/>
                <w:szCs w:val="16"/>
                <w:u w:val="single"/>
              </w:rPr>
            </w:pPr>
            <w:hyperlink r:id="rId45" w:history="1">
              <w:r w:rsidR="00401D4F">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1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F4401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67422" w14:paraId="6EF440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18" w14:textId="77777777" w:rsidR="00367422" w:rsidRDefault="009505BE">
            <w:pPr>
              <w:rPr>
                <w:rFonts w:ascii="Times New Roman" w:eastAsia="Times New Roman" w:hAnsi="Times New Roman" w:cs="Times New Roman"/>
                <w:color w:val="0563C1"/>
                <w:sz w:val="16"/>
                <w:szCs w:val="16"/>
                <w:u w:val="single"/>
              </w:rPr>
            </w:pPr>
            <w:hyperlink r:id="rId46" w:history="1">
              <w:r w:rsidR="00401D4F">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1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1A"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67422" w14:paraId="6EF4401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1C" w14:textId="77777777" w:rsidR="00367422" w:rsidRDefault="009505BE">
            <w:pPr>
              <w:rPr>
                <w:rFonts w:ascii="Times New Roman" w:eastAsia="Times New Roman" w:hAnsi="Times New Roman" w:cs="Times New Roman"/>
                <w:color w:val="0563C1"/>
                <w:sz w:val="16"/>
                <w:szCs w:val="16"/>
                <w:u w:val="single"/>
              </w:rPr>
            </w:pPr>
            <w:hyperlink r:id="rId47" w:history="1">
              <w:r w:rsidR="00401D4F">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1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1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67422" w14:paraId="6EF440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20" w14:textId="77777777" w:rsidR="00367422" w:rsidRDefault="009505BE">
            <w:pPr>
              <w:rPr>
                <w:rFonts w:ascii="Times New Roman" w:eastAsia="Times New Roman" w:hAnsi="Times New Roman" w:cs="Times New Roman"/>
                <w:color w:val="0563C1"/>
                <w:sz w:val="16"/>
                <w:szCs w:val="16"/>
                <w:u w:val="single"/>
              </w:rPr>
            </w:pPr>
            <w:hyperlink r:id="rId48" w:history="1">
              <w:r w:rsidR="00401D4F">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2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EF4402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67422" w14:paraId="6EF4402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24" w14:textId="77777777" w:rsidR="00367422" w:rsidRDefault="009505BE">
            <w:pPr>
              <w:rPr>
                <w:rFonts w:ascii="Times New Roman" w:eastAsia="Times New Roman" w:hAnsi="Times New Roman" w:cs="Times New Roman"/>
                <w:color w:val="0563C1"/>
                <w:sz w:val="16"/>
                <w:szCs w:val="16"/>
                <w:u w:val="single"/>
              </w:rPr>
            </w:pPr>
            <w:hyperlink r:id="rId49" w:history="1">
              <w:r w:rsidR="00401D4F">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2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2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67422" w14:paraId="6EF4402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28" w14:textId="77777777" w:rsidR="00367422" w:rsidRDefault="009505BE">
            <w:pPr>
              <w:rPr>
                <w:rFonts w:ascii="Times New Roman" w:eastAsia="Times New Roman" w:hAnsi="Times New Roman" w:cs="Times New Roman"/>
                <w:color w:val="0563C1"/>
                <w:sz w:val="16"/>
                <w:szCs w:val="16"/>
                <w:u w:val="single"/>
              </w:rPr>
            </w:pPr>
            <w:hyperlink r:id="rId50" w:history="1">
              <w:r w:rsidR="00401D4F">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2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2A"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67422" w14:paraId="6EF440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2C" w14:textId="77777777" w:rsidR="00367422" w:rsidRDefault="009505BE">
            <w:pPr>
              <w:rPr>
                <w:rFonts w:ascii="Times New Roman" w:eastAsia="Times New Roman" w:hAnsi="Times New Roman" w:cs="Times New Roman"/>
                <w:color w:val="0563C1"/>
                <w:sz w:val="16"/>
                <w:szCs w:val="16"/>
                <w:u w:val="single"/>
              </w:rPr>
            </w:pPr>
            <w:hyperlink r:id="rId51" w:history="1">
              <w:r w:rsidR="00401D4F">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2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2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67422" w14:paraId="6EF440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30" w14:textId="77777777" w:rsidR="00367422" w:rsidRDefault="009505BE">
            <w:pPr>
              <w:rPr>
                <w:rFonts w:ascii="Times New Roman" w:eastAsia="Times New Roman" w:hAnsi="Times New Roman" w:cs="Times New Roman"/>
                <w:color w:val="0563C1"/>
                <w:sz w:val="16"/>
                <w:szCs w:val="16"/>
                <w:u w:val="single"/>
              </w:rPr>
            </w:pPr>
            <w:hyperlink r:id="rId52" w:history="1">
              <w:r w:rsidR="00401D4F">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3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3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67422" w14:paraId="6EF440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34" w14:textId="77777777" w:rsidR="00367422" w:rsidRDefault="009505BE">
            <w:pPr>
              <w:rPr>
                <w:rFonts w:ascii="Times New Roman" w:eastAsia="Times New Roman" w:hAnsi="Times New Roman" w:cs="Times New Roman"/>
                <w:color w:val="0563C1"/>
                <w:sz w:val="16"/>
                <w:szCs w:val="16"/>
                <w:u w:val="single"/>
              </w:rPr>
            </w:pPr>
            <w:hyperlink r:id="rId53" w:history="1">
              <w:r w:rsidR="00401D4F">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3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3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67422" w14:paraId="6EF4403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38" w14:textId="77777777" w:rsidR="00367422" w:rsidRDefault="009505BE">
            <w:pPr>
              <w:rPr>
                <w:rFonts w:ascii="Times New Roman" w:eastAsia="Times New Roman" w:hAnsi="Times New Roman" w:cs="Times New Roman"/>
                <w:color w:val="0563C1"/>
                <w:sz w:val="16"/>
                <w:szCs w:val="16"/>
                <w:u w:val="single"/>
              </w:rPr>
            </w:pPr>
            <w:hyperlink r:id="rId54" w:history="1">
              <w:r w:rsidR="00401D4F">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3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EF4403A"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67422" w14:paraId="6EF440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3C" w14:textId="77777777" w:rsidR="00367422" w:rsidRDefault="009505BE">
            <w:pPr>
              <w:rPr>
                <w:rFonts w:ascii="Times New Roman" w:eastAsia="Times New Roman" w:hAnsi="Times New Roman" w:cs="Times New Roman"/>
                <w:color w:val="0563C1"/>
                <w:sz w:val="16"/>
                <w:szCs w:val="16"/>
                <w:u w:val="single"/>
              </w:rPr>
            </w:pPr>
            <w:hyperlink r:id="rId55" w:history="1">
              <w:r w:rsidR="00401D4F">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3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3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67422" w14:paraId="6EF440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40" w14:textId="77777777" w:rsidR="00367422" w:rsidRDefault="009505BE">
            <w:pPr>
              <w:rPr>
                <w:rFonts w:ascii="Times New Roman" w:eastAsia="Times New Roman" w:hAnsi="Times New Roman" w:cs="Times New Roman"/>
                <w:color w:val="0563C1"/>
                <w:sz w:val="16"/>
                <w:szCs w:val="16"/>
                <w:u w:val="single"/>
              </w:rPr>
            </w:pPr>
            <w:hyperlink r:id="rId56" w:history="1">
              <w:r w:rsidR="00401D4F">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4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EF4404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67422" w14:paraId="6EF4404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44" w14:textId="77777777" w:rsidR="00367422" w:rsidRDefault="009505BE">
            <w:pPr>
              <w:rPr>
                <w:rFonts w:ascii="Times New Roman" w:eastAsia="Times New Roman" w:hAnsi="Times New Roman" w:cs="Times New Roman"/>
                <w:color w:val="0563C1"/>
                <w:sz w:val="16"/>
                <w:szCs w:val="16"/>
                <w:u w:val="single"/>
              </w:rPr>
            </w:pPr>
            <w:hyperlink r:id="rId57" w:history="1">
              <w:r w:rsidR="00401D4F">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4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EF4404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67422" w14:paraId="6EF440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48" w14:textId="77777777" w:rsidR="00367422" w:rsidRDefault="009505BE">
            <w:pPr>
              <w:rPr>
                <w:rFonts w:ascii="Times New Roman" w:eastAsia="Times New Roman" w:hAnsi="Times New Roman" w:cs="Times New Roman"/>
                <w:color w:val="0563C1"/>
                <w:sz w:val="16"/>
                <w:szCs w:val="16"/>
                <w:u w:val="single"/>
              </w:rPr>
            </w:pPr>
            <w:hyperlink r:id="rId58" w:history="1">
              <w:r w:rsidR="00401D4F">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4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4A" w14:textId="77777777" w:rsidR="00367422" w:rsidRDefault="00401D4F">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67422" w14:paraId="6EF440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4C" w14:textId="77777777" w:rsidR="00367422" w:rsidRDefault="009505BE">
            <w:pPr>
              <w:rPr>
                <w:rFonts w:ascii="Times New Roman" w:eastAsia="Times New Roman" w:hAnsi="Times New Roman" w:cs="Times New Roman"/>
                <w:color w:val="0563C1"/>
                <w:sz w:val="16"/>
                <w:szCs w:val="16"/>
                <w:u w:val="single"/>
              </w:rPr>
            </w:pPr>
            <w:hyperlink r:id="rId59" w:history="1">
              <w:r w:rsidR="00401D4F">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4D"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6EF4404E"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67422" w14:paraId="6EF44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50" w14:textId="77777777" w:rsidR="00367422" w:rsidRDefault="009505BE">
            <w:pPr>
              <w:rPr>
                <w:rFonts w:ascii="Times New Roman" w:eastAsia="Times New Roman" w:hAnsi="Times New Roman" w:cs="Times New Roman"/>
                <w:color w:val="0563C1"/>
                <w:sz w:val="16"/>
                <w:szCs w:val="16"/>
                <w:u w:val="single"/>
              </w:rPr>
            </w:pPr>
            <w:hyperlink r:id="rId60" w:history="1">
              <w:r w:rsidR="00401D4F">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51"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F44052"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67422" w14:paraId="6EF4405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54" w14:textId="77777777" w:rsidR="00367422" w:rsidRDefault="009505BE">
            <w:pPr>
              <w:rPr>
                <w:rFonts w:ascii="Times New Roman" w:eastAsia="Times New Roman" w:hAnsi="Times New Roman" w:cs="Times New Roman"/>
                <w:color w:val="0563C1"/>
                <w:sz w:val="16"/>
                <w:szCs w:val="16"/>
                <w:u w:val="single"/>
              </w:rPr>
            </w:pPr>
            <w:hyperlink r:id="rId61" w:history="1">
              <w:r w:rsidR="00401D4F">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55"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EF44056"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67422" w14:paraId="6EF4405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EF44058" w14:textId="77777777" w:rsidR="00367422" w:rsidRDefault="009505BE">
            <w:pPr>
              <w:rPr>
                <w:rFonts w:ascii="Times New Roman" w:eastAsia="Times New Roman" w:hAnsi="Times New Roman" w:cs="Times New Roman"/>
                <w:color w:val="0563C1"/>
                <w:sz w:val="16"/>
                <w:szCs w:val="16"/>
                <w:u w:val="single"/>
              </w:rPr>
            </w:pPr>
            <w:hyperlink r:id="rId62" w:history="1">
              <w:r w:rsidR="00401D4F">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F44059" w14:textId="77777777" w:rsidR="00367422" w:rsidRDefault="00401D4F">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EF4405A" w14:textId="77777777" w:rsidR="00367422" w:rsidRDefault="00401D4F">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6EF4405C" w14:textId="77777777" w:rsidR="00367422" w:rsidRDefault="00367422">
      <w:pPr>
        <w:rPr>
          <w:rFonts w:ascii="Times New Roman" w:hAnsi="Times New Roman" w:cs="Times New Roman"/>
          <w:sz w:val="18"/>
          <w:szCs w:val="18"/>
        </w:rPr>
      </w:pPr>
    </w:p>
    <w:sectPr w:rsidR="003674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440A3" w14:textId="77777777" w:rsidR="00401D4F" w:rsidRDefault="00401D4F" w:rsidP="00F44C4B">
      <w:r>
        <w:separator/>
      </w:r>
    </w:p>
  </w:endnote>
  <w:endnote w:type="continuationSeparator" w:id="0">
    <w:p w14:paraId="6EF440A4" w14:textId="77777777" w:rsidR="00401D4F" w:rsidRDefault="00401D4F" w:rsidP="00F44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440A1" w14:textId="77777777" w:rsidR="00401D4F" w:rsidRDefault="00401D4F" w:rsidP="00F44C4B">
      <w:r>
        <w:separator/>
      </w:r>
    </w:p>
  </w:footnote>
  <w:footnote w:type="continuationSeparator" w:id="0">
    <w:p w14:paraId="6EF440A2" w14:textId="77777777" w:rsidR="00401D4F" w:rsidRDefault="00401D4F" w:rsidP="00F44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2"/>
  </w:num>
  <w:num w:numId="24">
    <w:abstractNumId w:val="29"/>
  </w:num>
  <w:num w:numId="25">
    <w:abstractNumId w:val="33"/>
  </w:num>
  <w:num w:numId="26">
    <w:abstractNumId w:val="9"/>
  </w:num>
  <w:num w:numId="27">
    <w:abstractNumId w:val="5"/>
  </w:num>
  <w:num w:numId="28">
    <w:abstractNumId w:val="17"/>
  </w:num>
  <w:num w:numId="29">
    <w:abstractNumId w:val="2"/>
  </w:num>
  <w:num w:numId="30">
    <w:abstractNumId w:val="3"/>
  </w:num>
  <w:num w:numId="31">
    <w:abstractNumId w:val="11"/>
  </w:num>
  <w:num w:numId="32">
    <w:abstractNumId w:val="25"/>
  </w:num>
  <w:num w:numId="33">
    <w:abstractNumId w:val="1"/>
  </w:num>
  <w:num w:numId="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5A74"/>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5B7F"/>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1CBC"/>
    <w:rsid w:val="001020FB"/>
    <w:rsid w:val="001027B5"/>
    <w:rsid w:val="00102F84"/>
    <w:rsid w:val="00103417"/>
    <w:rsid w:val="001034F6"/>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A49"/>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518"/>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5DA"/>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2F8"/>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C5F"/>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422"/>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2C1B"/>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D4F"/>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AB8"/>
    <w:rsid w:val="00474D4D"/>
    <w:rsid w:val="00474FB7"/>
    <w:rsid w:val="00475614"/>
    <w:rsid w:val="00475A50"/>
    <w:rsid w:val="00475C63"/>
    <w:rsid w:val="004760C5"/>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973AB"/>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192"/>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2D6"/>
    <w:rsid w:val="0053547A"/>
    <w:rsid w:val="005358BD"/>
    <w:rsid w:val="00535D9C"/>
    <w:rsid w:val="005363E8"/>
    <w:rsid w:val="005364D4"/>
    <w:rsid w:val="005366D1"/>
    <w:rsid w:val="005367BE"/>
    <w:rsid w:val="00536993"/>
    <w:rsid w:val="00536B4D"/>
    <w:rsid w:val="0053718B"/>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6C"/>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A75"/>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820"/>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A55"/>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754"/>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042"/>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28BD"/>
    <w:rsid w:val="008933BF"/>
    <w:rsid w:val="0089365F"/>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07"/>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05BE"/>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25D"/>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9A9"/>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0B2"/>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98D"/>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8CA"/>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49A"/>
    <w:rsid w:val="00C63B22"/>
    <w:rsid w:val="00C6483E"/>
    <w:rsid w:val="00C649D5"/>
    <w:rsid w:val="00C64DCF"/>
    <w:rsid w:val="00C657AE"/>
    <w:rsid w:val="00C65BD3"/>
    <w:rsid w:val="00C66225"/>
    <w:rsid w:val="00C66542"/>
    <w:rsid w:val="00C6716C"/>
    <w:rsid w:val="00C67983"/>
    <w:rsid w:val="00C7068B"/>
    <w:rsid w:val="00C70759"/>
    <w:rsid w:val="00C709B9"/>
    <w:rsid w:val="00C70AF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0D8"/>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6D59"/>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997"/>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DC5"/>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C4B"/>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3FA0"/>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CCA7F0C"/>
    <w:rsid w:val="0D80117D"/>
    <w:rsid w:val="136D72BD"/>
    <w:rsid w:val="13B1404B"/>
    <w:rsid w:val="14F94B9C"/>
    <w:rsid w:val="15C364F2"/>
    <w:rsid w:val="162C2A1F"/>
    <w:rsid w:val="16C21C03"/>
    <w:rsid w:val="17176371"/>
    <w:rsid w:val="171E012A"/>
    <w:rsid w:val="191004D6"/>
    <w:rsid w:val="19227FB8"/>
    <w:rsid w:val="19443354"/>
    <w:rsid w:val="197F6853"/>
    <w:rsid w:val="199E386D"/>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D395C92"/>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6863C39"/>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6EF43D1D"/>
  <w15:docId w15:val="{B7EB1403-51D5-4D0F-B29C-1B90C2996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4F6"/>
    <w:pPr>
      <w:spacing w:after="160" w:line="259"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1034F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34F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hyperlink" Target="https://www.3gpp.org/ftp/TSG_RAN/WG1_RL1/TSGR1_106-e/Docs/R1-2106667.zip" TargetMode="Externa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61" Type="http://schemas.openxmlformats.org/officeDocument/2006/relationships/hyperlink" Target="https://www.3gpp.org/ftp/TSG_RAN/WG1_RL1/TSGR1_106-e/Docs/R1-2108074.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D48F9B-F03B-4491-8E97-27E728CC860F}">
  <ds:schemaRefs>
    <ds:schemaRef ds:uri="http://schemas.openxmlformats.org/officeDocument/2006/bibliography"/>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1</Pages>
  <Words>10302</Words>
  <Characters>58726</Characters>
  <Application>Microsoft Office Word</Application>
  <DocSecurity>0</DocSecurity>
  <Lines>489</Lines>
  <Paragraphs>137</Paragraphs>
  <ScaleCrop>false</ScaleCrop>
  <Company>vivo</Company>
  <LinksUpToDate>false</LinksUpToDate>
  <CharactersWithSpaces>6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ndal, Bishwarup</cp:lastModifiedBy>
  <cp:revision>60</cp:revision>
  <dcterms:created xsi:type="dcterms:W3CDTF">2021-08-24T05:32:00Z</dcterms:created>
  <dcterms:modified xsi:type="dcterms:W3CDTF">2021-08-2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